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  <w:bookmarkStart w:id="0" w:name="_GoBack"/>
      <w:bookmarkEnd w:id="0"/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</w:pPr>
      <w:r w:rsidRPr="00A35228"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  <w:t>Тип I</w:t>
      </w:r>
    </w:p>
    <w:p w:rsidR="00A35228" w:rsidRPr="00A35228" w:rsidRDefault="00A35228" w:rsidP="00A352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</w:pPr>
      <w:r w:rsidRPr="00A35228"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  <w:lang w:val="da-DK" w:eastAsia="da-DK"/>
        </w:rPr>
        <w:t>Идентификација начина коришћења земљишта и потенцијала биомасе који могу да се користе за производњу биогорива или биотечности (за кориснике пољопривредног земљишта)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</w:pPr>
    </w:p>
    <w:p w:rsidR="00A35228" w:rsidRPr="00A35228" w:rsidRDefault="00A35228" w:rsidP="00A35228">
      <w:pPr>
        <w:rPr>
          <w:rFonts w:ascii="Times New Roman" w:eastAsia="Times New Roman" w:hAnsi="Times New Roman" w:cs="Times New Roman"/>
          <w:b/>
          <w:color w:val="000000"/>
          <w:u w:val="single"/>
          <w:lang w:val="da-DK" w:eastAsia="da-DK"/>
        </w:rPr>
        <w:sectPr w:rsidR="00A35228" w:rsidRPr="00A35228" w:rsidSect="00706905">
          <w:headerReference w:type="default" r:id="rId9"/>
          <w:footerReference w:type="default" r:id="rId10"/>
          <w:type w:val="continuous"/>
          <w:pgSz w:w="11906" w:h="16838" w:code="9"/>
          <w:pgMar w:top="2693" w:right="1134" w:bottom="1134" w:left="1134" w:header="720" w:footer="720" w:gutter="0"/>
          <w:cols w:space="720"/>
          <w:docGrid w:linePitch="360"/>
        </w:sectPr>
      </w:pP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pacing w:before="60" w:after="60"/>
        <w:rPr>
          <w:rFonts w:ascii="Times New Roman" w:eastAsia="Times New Roman" w:hAnsi="Times New Roman" w:cs="Times New Roman"/>
          <w:b/>
          <w:noProof/>
          <w:color w:val="000000"/>
          <w:lang w:val="da-DK" w:eastAsia="da-DK"/>
        </w:rPr>
      </w:pPr>
      <w:r w:rsidRPr="00A35228">
        <w:rPr>
          <w:rFonts w:ascii="Times New Roman" w:eastAsia="Times New Roman" w:hAnsi="Times New Roman" w:cs="Times New Roman"/>
          <w:b/>
          <w:noProof/>
          <w:color w:val="000000"/>
          <w:lang w:val="da-DK" w:eastAsia="da-DK"/>
        </w:rPr>
        <w:t>Основне информације о учеснику анкет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A35228" w:rsidRPr="00575769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Име и презиме </w:t>
            </w:r>
            <w:r w:rsidRPr="00A35228">
              <w:rPr>
                <w:rFonts w:ascii="Times New Roman" w:eastAsia="Times New Roman" w:hAnsi="Times New Roman" w:cs="Times New Roman"/>
                <w:color w:val="000000"/>
                <w:lang w:val="da-DK" w:eastAsia="da-DK"/>
              </w:rPr>
              <w:t>корисника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 земљишта/назив правног лица:</w:t>
            </w:r>
          </w:p>
        </w:tc>
      </w:tr>
      <w:tr w:rsidR="00A35228" w:rsidRPr="00A35228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Сектор делатности:</w:t>
            </w:r>
          </w:p>
        </w:tc>
      </w:tr>
      <w:tr w:rsidR="00A35228" w:rsidRPr="00575769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Округ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vertAlign w:val="superscript"/>
                <w:lang w:val="da-DK" w:eastAsia="da-DK"/>
              </w:rPr>
              <w:footnoteReference w:id="1"/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 у кој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sr-Cyrl-CS" w:eastAsia="da-DK"/>
              </w:rPr>
              <w:t>ем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 се корисник/правно лице анкете налази:</w:t>
            </w:r>
          </w:p>
        </w:tc>
      </w:tr>
      <w:tr w:rsidR="00A35228" w:rsidRPr="00575769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Округ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vertAlign w:val="superscript"/>
                <w:lang w:val="da-DK" w:eastAsia="da-DK"/>
              </w:rPr>
              <w:footnoteReference w:id="2"/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 у кој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sr-Cyrl-CS" w:eastAsia="da-DK"/>
              </w:rPr>
              <w:t>ем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 xml:space="preserve"> се земљиште налази:</w:t>
            </w:r>
          </w:p>
        </w:tc>
      </w:tr>
      <w:tr w:rsidR="00A35228" w:rsidRPr="00575769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Општина у којој се корисник/правно лице анкете налази:</w:t>
            </w:r>
          </w:p>
        </w:tc>
      </w:tr>
      <w:tr w:rsidR="00A35228" w:rsidRPr="00575769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Општина у којој се земљиште налази:</w:t>
            </w:r>
          </w:p>
        </w:tc>
      </w:tr>
      <w:tr w:rsidR="00A35228" w:rsidRPr="00A35228" w:rsidTr="003913B0">
        <w:tc>
          <w:tcPr>
            <w:tcW w:w="9576" w:type="dxa"/>
            <w:gridSpan w:val="2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Контакт особа:</w:t>
            </w:r>
          </w:p>
        </w:tc>
      </w:tr>
      <w:tr w:rsidR="00A35228" w:rsidRPr="00A35228" w:rsidTr="003913B0">
        <w:tc>
          <w:tcPr>
            <w:tcW w:w="4788" w:type="dxa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sr-Cyrl-CS" w:eastAsia="da-DK"/>
              </w:rPr>
              <w:t>Имејл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:</w:t>
            </w:r>
          </w:p>
        </w:tc>
        <w:tc>
          <w:tcPr>
            <w:tcW w:w="4788" w:type="dxa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Телефон:</w:t>
            </w:r>
          </w:p>
        </w:tc>
      </w:tr>
      <w:tr w:rsidR="00A35228" w:rsidRPr="00A35228" w:rsidTr="003913B0">
        <w:tc>
          <w:tcPr>
            <w:tcW w:w="4788" w:type="dxa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sr-Cyrl-CS" w:eastAsia="da-DK"/>
              </w:rPr>
              <w:t>Веб-с</w:t>
            </w:r>
            <w:r w:rsidRPr="00A35228"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  <w:t>ајт:</w:t>
            </w:r>
          </w:p>
        </w:tc>
        <w:tc>
          <w:tcPr>
            <w:tcW w:w="4788" w:type="dxa"/>
          </w:tcPr>
          <w:p w:rsidR="00A35228" w:rsidRPr="00A35228" w:rsidRDefault="00A35228" w:rsidP="00A35228">
            <w:pPr>
              <w:keepNext/>
              <w:keepLines/>
              <w:spacing w:before="60" w:after="0" w:line="240" w:lineRule="auto"/>
              <w:outlineLvl w:val="7"/>
              <w:rPr>
                <w:rFonts w:ascii="Times New Roman" w:eastAsia="Times New Roman" w:hAnsi="Times New Roman" w:cs="Times New Roman"/>
                <w:noProof/>
                <w:color w:val="000000"/>
                <w:lang w:val="da-DK" w:eastAsia="da-DK"/>
              </w:rPr>
            </w:pPr>
          </w:p>
        </w:tc>
      </w:tr>
    </w:tbl>
    <w:p w:rsidR="00A35228" w:rsidRPr="00A35228" w:rsidRDefault="00A35228" w:rsidP="00A3522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1. Која је укупна површина расположивог земљишта (оранице и баште, воћнаци, виногради, ливаде и пашњаци и остале пољопривредне површине) коју користите (изражено у ha)?</w:t>
      </w:r>
    </w:p>
    <w:p w:rsidR="00A35228" w:rsidRPr="00A35228" w:rsidRDefault="00A35228" w:rsidP="00A3522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2. Да ли у оквиру земљишта које поседујете/користите постоје подручја на која се односе критеријуми одрживости</w:t>
      </w:r>
      <w:r w:rsidRPr="00A35228">
        <w:rPr>
          <w:rFonts w:ascii="Times New Roman" w:eastAsia="Times New Roman" w:hAnsi="Times New Roman" w:cs="Times New Roman"/>
          <w:vertAlign w:val="superscript"/>
          <w:lang w:val="da-DK" w:eastAsia="da-DK"/>
        </w:rPr>
        <w:footnoteReference w:id="3"/>
      </w:r>
      <w:r w:rsidRPr="00A35228">
        <w:rPr>
          <w:rFonts w:ascii="Times New Roman" w:eastAsia="Times New Roman" w:hAnsi="Times New Roman" w:cs="Times New Roman"/>
          <w:lang w:val="da-DK" w:eastAsia="da-DK"/>
        </w:rPr>
        <w:t xml:space="preserve"> (земљиште или подручја изузета од директног коришћења за производњу биомасе и биогорива)?</w:t>
      </w: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За сваки одговор ДА, молимо вас да наведете површину земљишта (за сваку парцелу изражено у ha) које је у јануару 2008. године или касније имало један од наведених статуса:</w:t>
      </w:r>
    </w:p>
    <w:p w:rsidR="00A35228" w:rsidRPr="00A35228" w:rsidRDefault="00A35228" w:rsidP="00A35228">
      <w:pPr>
        <w:ind w:left="720" w:hanging="720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2.1.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 xml:space="preserve">прашума и друго шумско земљиште, а нарочито шуме и друго шумско земљиште са аутохтоним врстама? </w:t>
      </w: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bdr w:val="single" w:sz="4" w:space="0" w:color="auto"/>
          <w:lang w:val="da-DK" w:eastAsia="da-DK"/>
        </w:rPr>
        <w:tab/>
        <w:t>ha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ind w:left="720" w:hanging="720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2.2.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 xml:space="preserve">статус сталних травнатих површина (пашњак и ливада) које имају високу вредност биолошког диверзитета? </w:t>
      </w: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bdr w:val="single" w:sz="4" w:space="0" w:color="auto"/>
          <w:lang w:val="da-DK" w:eastAsia="da-DK"/>
        </w:rPr>
        <w:tab/>
        <w:t>ha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jc w:val="both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ind w:left="720" w:hanging="720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lastRenderedPageBreak/>
        <w:t>2.3.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трстик, мочваре или земљиште које је покривено водом; непрекидно шумско подручје, односно земљиште које се простире на више од једног хектара са дрвећем вишим од пет метара и крошњама које покривају више од 30 % површине; земљиште површине веће од једног хектара са дрвећем вишим од пет метара и крошњама које покривају 10 – 30% површине?</w:t>
      </w:r>
    </w:p>
    <w:p w:rsidR="00A35228" w:rsidRPr="00A35228" w:rsidRDefault="00A35228" w:rsidP="00A35228">
      <w:pPr>
        <w:ind w:left="720" w:hanging="720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bdr w:val="single" w:sz="4" w:space="0" w:color="auto"/>
          <w:lang w:val="da-DK" w:eastAsia="da-DK"/>
        </w:rPr>
        <w:tab/>
        <w:t xml:space="preserve"> ha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2.4.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статус тресета?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bdr w:val="single" w:sz="4" w:space="0" w:color="auto"/>
          <w:lang w:val="da-DK" w:eastAsia="da-DK"/>
        </w:rPr>
        <w:tab/>
        <w:t xml:space="preserve"> ha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3. Која је укупна површина обрадивог пољопривредног земљишта (оранице и баште, стални засади, пашњаци, ливаде, некоришћено пољопривредно земљиште, површине под шумом и остало земљиште) кој</w:t>
      </w:r>
      <w:r w:rsidRPr="00A35228">
        <w:rPr>
          <w:rFonts w:ascii="Times New Roman" w:eastAsia="Times New Roman" w:hAnsi="Times New Roman" w:cs="Times New Roman"/>
          <w:lang w:val="sr-Cyrl-CS" w:eastAsia="da-DK"/>
        </w:rPr>
        <w:t>е</w:t>
      </w:r>
      <w:r w:rsidRPr="00A35228">
        <w:rPr>
          <w:rFonts w:ascii="Times New Roman" w:eastAsia="Times New Roman" w:hAnsi="Times New Roman" w:cs="Times New Roman"/>
          <w:lang w:val="da-DK" w:eastAsia="da-DK"/>
        </w:rPr>
        <w:t xml:space="preserve"> поседујете (изражено у ha)</w:t>
      </w:r>
      <w:r w:rsidRPr="00A35228">
        <w:rPr>
          <w:rFonts w:ascii="Times New Roman" w:eastAsia="Times New Roman" w:hAnsi="Times New Roman" w:cs="Times New Roman"/>
          <w:vertAlign w:val="superscript"/>
          <w:lang w:val="da-DK" w:eastAsia="da-DK"/>
        </w:rPr>
        <w:footnoteReference w:id="4"/>
      </w:r>
      <w:r w:rsidRPr="00A35228">
        <w:rPr>
          <w:rFonts w:ascii="Times New Roman" w:eastAsia="Times New Roman" w:hAnsi="Times New Roman" w:cs="Times New Roman"/>
          <w:lang w:val="da-DK" w:eastAsia="da-DK"/>
        </w:rPr>
        <w:t>?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color w:val="000000"/>
          <w:lang w:val="da-DK" w:eastAsia="da-DK"/>
        </w:rPr>
      </w:pPr>
      <w:r w:rsidRPr="00A35228">
        <w:rPr>
          <w:rFonts w:ascii="Times New Roman" w:eastAsia="Times New Roman" w:hAnsi="Times New Roman" w:cs="Times New Roman"/>
          <w:color w:val="000000"/>
          <w:lang w:val="da-DK" w:eastAsia="da-DK"/>
        </w:rPr>
        <w:t>4. Укупна површина расположивог земљишта на којој узгајате биомасу (изражено у ha):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color w:val="000000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4.1 Подаци о коришћеном пољопривредном земљишта за узгој биомасе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2"/>
        <w:gridCol w:w="1502"/>
        <w:gridCol w:w="1338"/>
        <w:gridCol w:w="1384"/>
        <w:gridCol w:w="1587"/>
        <w:gridCol w:w="1587"/>
        <w:gridCol w:w="1585"/>
      </w:tblGrid>
      <w:tr w:rsidR="00A35228" w:rsidRPr="00575769" w:rsidTr="003913B0">
        <w:tc>
          <w:tcPr>
            <w:tcW w:w="443" w:type="pct"/>
            <w:vMerge w:val="restar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Редни број</w:t>
            </w:r>
          </w:p>
        </w:tc>
        <w:tc>
          <w:tcPr>
            <w:tcW w:w="762" w:type="pct"/>
            <w:vMerge w:val="restar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Врста/назив културе која се узгаја</w:t>
            </w:r>
          </w:p>
        </w:tc>
        <w:tc>
          <w:tcPr>
            <w:tcW w:w="679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овршина на којој се узгаја биљна култура за биомасу</w:t>
            </w:r>
          </w:p>
        </w:tc>
        <w:tc>
          <w:tcPr>
            <w:tcW w:w="702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ринос биомасе по јединици површине</w:t>
            </w:r>
          </w:p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роизведена биомаса која се користи у сектору енергетике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val="da-DK" w:eastAsia="da-DK"/>
              </w:rPr>
              <w:footnoteReference w:id="5"/>
            </w: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роизведена биомаса која се користи за производњу биогорива</w:t>
            </w: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роизведена биомаса која се користи за друге сврхе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val="da-DK" w:eastAsia="da-DK"/>
              </w:rPr>
              <w:footnoteReference w:id="6"/>
            </w:r>
          </w:p>
        </w:tc>
      </w:tr>
      <w:tr w:rsidR="00A35228" w:rsidRPr="00575769" w:rsidTr="003913B0">
        <w:tc>
          <w:tcPr>
            <w:tcW w:w="443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62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702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t/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  <w:tc>
          <w:tcPr>
            <w:tcW w:w="805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</w:tr>
      <w:tr w:rsidR="00A35228" w:rsidRPr="00A35228" w:rsidTr="003913B0">
        <w:tc>
          <w:tcPr>
            <w:tcW w:w="4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1</w:t>
            </w:r>
          </w:p>
        </w:tc>
        <w:tc>
          <w:tcPr>
            <w:tcW w:w="76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0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2</w:t>
            </w:r>
          </w:p>
        </w:tc>
        <w:tc>
          <w:tcPr>
            <w:tcW w:w="76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0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3</w:t>
            </w:r>
          </w:p>
        </w:tc>
        <w:tc>
          <w:tcPr>
            <w:tcW w:w="76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0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4</w:t>
            </w:r>
          </w:p>
        </w:tc>
        <w:tc>
          <w:tcPr>
            <w:tcW w:w="76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0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5</w:t>
            </w:r>
          </w:p>
        </w:tc>
        <w:tc>
          <w:tcPr>
            <w:tcW w:w="76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0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0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</w:tbl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 xml:space="preserve">4.2.Уколико не узгајате биомасу, да ли постоји план за узгајање у будућности (у наредних 5 година)? 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lastRenderedPageBreak/>
        <w:t>4.3 Подаци о плану коришћења пољопривредног земљишта за узгој биомасе:</w:t>
      </w:r>
    </w:p>
    <w:tbl>
      <w:tblPr>
        <w:tblStyle w:val="TableGrid"/>
        <w:tblW w:w="4946" w:type="pct"/>
        <w:tblLook w:val="04A0" w:firstRow="1" w:lastRow="0" w:firstColumn="1" w:lastColumn="0" w:noHBand="0" w:noVBand="1"/>
      </w:tblPr>
      <w:tblGrid>
        <w:gridCol w:w="839"/>
        <w:gridCol w:w="1455"/>
        <w:gridCol w:w="1293"/>
        <w:gridCol w:w="1279"/>
        <w:gridCol w:w="1763"/>
        <w:gridCol w:w="1702"/>
        <w:gridCol w:w="1418"/>
      </w:tblGrid>
      <w:tr w:rsidR="00A35228" w:rsidRPr="00575769" w:rsidTr="003913B0">
        <w:tc>
          <w:tcPr>
            <w:tcW w:w="431" w:type="pct"/>
            <w:vMerge w:val="restar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Редни број</w:t>
            </w:r>
          </w:p>
        </w:tc>
        <w:tc>
          <w:tcPr>
            <w:tcW w:w="746" w:type="pct"/>
            <w:vMerge w:val="restar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Врста/назив културе која би се узгајала</w:t>
            </w:r>
          </w:p>
        </w:tc>
        <w:tc>
          <w:tcPr>
            <w:tcW w:w="66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ланирана површина на којој би се узгајала биљна култура за биомасу</w:t>
            </w:r>
          </w:p>
        </w:tc>
        <w:tc>
          <w:tcPr>
            <w:tcW w:w="65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Очекивани принос биомасе по јединици површине</w:t>
            </w:r>
          </w:p>
        </w:tc>
        <w:tc>
          <w:tcPr>
            <w:tcW w:w="904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лан за производњу биомасе која би се користила у сектору енергетике</w:t>
            </w:r>
          </w:p>
        </w:tc>
        <w:tc>
          <w:tcPr>
            <w:tcW w:w="87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лан за производњу биомасе која би се користила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val="da-DK" w:eastAsia="da-DK"/>
              </w:rPr>
              <w:footnoteReference w:id="7"/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 xml:space="preserve"> за производњу биогорива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val="da-DK" w:eastAsia="da-DK"/>
              </w:rPr>
              <w:footnoteReference w:id="8"/>
            </w:r>
          </w:p>
        </w:tc>
        <w:tc>
          <w:tcPr>
            <w:tcW w:w="727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лан за производњу биомасе која би се користила за друге сврхе</w:t>
            </w:r>
          </w:p>
        </w:tc>
      </w:tr>
      <w:tr w:rsidR="00A35228" w:rsidRPr="00575769" w:rsidTr="003913B0">
        <w:tc>
          <w:tcPr>
            <w:tcW w:w="431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46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65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t/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904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  <w:tc>
          <w:tcPr>
            <w:tcW w:w="87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  <w:tc>
          <w:tcPr>
            <w:tcW w:w="727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</w:tr>
      <w:tr w:rsidR="00A35228" w:rsidRPr="00A35228" w:rsidTr="003913B0">
        <w:tc>
          <w:tcPr>
            <w:tcW w:w="43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1</w:t>
            </w:r>
          </w:p>
        </w:tc>
        <w:tc>
          <w:tcPr>
            <w:tcW w:w="7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90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7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2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2</w:t>
            </w:r>
          </w:p>
        </w:tc>
        <w:tc>
          <w:tcPr>
            <w:tcW w:w="7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90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7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2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3</w:t>
            </w:r>
          </w:p>
        </w:tc>
        <w:tc>
          <w:tcPr>
            <w:tcW w:w="7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90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7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2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4</w:t>
            </w:r>
          </w:p>
        </w:tc>
        <w:tc>
          <w:tcPr>
            <w:tcW w:w="7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90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7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2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5</w:t>
            </w:r>
          </w:p>
        </w:tc>
        <w:tc>
          <w:tcPr>
            <w:tcW w:w="7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6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90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87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2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</w:tbl>
    <w:p w:rsid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i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i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i/>
          <w:lang w:val="da-DK" w:eastAsia="da-DK"/>
        </w:rPr>
      </w:pPr>
    </w:p>
    <w:p w:rsidR="00A35228" w:rsidRPr="00A35228" w:rsidRDefault="00A35228" w:rsidP="00A35228">
      <w:pPr>
        <w:spacing w:after="0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5. Укупна површина коришћеног пољопривредног земљишта на којој узгајате културе чији остаци се могу користити као биомаса (пшеница, кукуруз, соја, уљана репица, шећерна репа, сунцокрет, ...)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7"/>
        <w:gridCol w:w="1456"/>
        <w:gridCol w:w="1295"/>
        <w:gridCol w:w="1273"/>
        <w:gridCol w:w="1342"/>
        <w:gridCol w:w="1338"/>
        <w:gridCol w:w="1234"/>
        <w:gridCol w:w="1070"/>
      </w:tblGrid>
      <w:tr w:rsidR="00A35228" w:rsidRPr="00575769" w:rsidTr="003913B0">
        <w:tc>
          <w:tcPr>
            <w:tcW w:w="429" w:type="pct"/>
            <w:vMerge w:val="restar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Редни број</w:t>
            </w:r>
          </w:p>
        </w:tc>
        <w:tc>
          <w:tcPr>
            <w:tcW w:w="738" w:type="pct"/>
            <w:vMerge w:val="restar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Врста/назив културе која се узгаја</w:t>
            </w:r>
          </w:p>
        </w:tc>
        <w:tc>
          <w:tcPr>
            <w:tcW w:w="657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овршина на којој се узгаја биљна култура чији се остаци могу користити као биомаса</w:t>
            </w:r>
          </w:p>
        </w:tc>
        <w:tc>
          <w:tcPr>
            <w:tcW w:w="64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Принос по површини (количина остатака биомасе)</w:t>
            </w:r>
          </w:p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остaтака биомасе која се може користити за сектор енергетике</w:t>
            </w:r>
          </w:p>
        </w:tc>
        <w:tc>
          <w:tcPr>
            <w:tcW w:w="679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остатка биомасе која би могла да се користи за произвоњу биогорива</w:t>
            </w:r>
          </w:p>
        </w:tc>
        <w:tc>
          <w:tcPr>
            <w:tcW w:w="62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остатка биомасе која би могла да се користи за друге сврхе</w:t>
            </w:r>
          </w:p>
        </w:tc>
        <w:tc>
          <w:tcPr>
            <w:tcW w:w="54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За које се сврхе тај остатак биомасе сада користи</w:t>
            </w:r>
          </w:p>
        </w:tc>
      </w:tr>
      <w:tr w:rsidR="00A35228" w:rsidRPr="00575769" w:rsidTr="003913B0">
        <w:tc>
          <w:tcPr>
            <w:tcW w:w="429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38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64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t/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ha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)</w:t>
            </w:r>
          </w:p>
        </w:tc>
        <w:tc>
          <w:tcPr>
            <w:tcW w:w="681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и остатак)</w:t>
            </w:r>
          </w:p>
        </w:tc>
        <w:tc>
          <w:tcPr>
            <w:tcW w:w="679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и остатак)</w:t>
            </w:r>
          </w:p>
        </w:tc>
        <w:tc>
          <w:tcPr>
            <w:tcW w:w="626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и остатак)</w:t>
            </w:r>
          </w:p>
        </w:tc>
        <w:tc>
          <w:tcPr>
            <w:tcW w:w="543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и остатак)</w:t>
            </w:r>
          </w:p>
        </w:tc>
      </w:tr>
      <w:tr w:rsidR="00A35228" w:rsidRPr="00A35228" w:rsidTr="003913B0">
        <w:tc>
          <w:tcPr>
            <w:tcW w:w="42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1</w:t>
            </w:r>
          </w:p>
        </w:tc>
        <w:tc>
          <w:tcPr>
            <w:tcW w:w="73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2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5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2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2</w:t>
            </w:r>
          </w:p>
        </w:tc>
        <w:tc>
          <w:tcPr>
            <w:tcW w:w="73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2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5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2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3</w:t>
            </w:r>
          </w:p>
        </w:tc>
        <w:tc>
          <w:tcPr>
            <w:tcW w:w="73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2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5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2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4</w:t>
            </w:r>
          </w:p>
        </w:tc>
        <w:tc>
          <w:tcPr>
            <w:tcW w:w="73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2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5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2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5</w:t>
            </w:r>
          </w:p>
        </w:tc>
        <w:tc>
          <w:tcPr>
            <w:tcW w:w="73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57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4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8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79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626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543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</w:tbl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lastRenderedPageBreak/>
        <w:t>6. Количине сировина наведених у Прилогу 1 које су биле расположиве за производњу биогорива у протеклих 12 месеци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"/>
        <w:gridCol w:w="1522"/>
        <w:gridCol w:w="2150"/>
        <w:gridCol w:w="3043"/>
        <w:gridCol w:w="2282"/>
      </w:tblGrid>
      <w:tr w:rsidR="00A35228" w:rsidRPr="00575769" w:rsidTr="003913B0">
        <w:tc>
          <w:tcPr>
            <w:tcW w:w="435" w:type="pct"/>
            <w:vMerge w:val="restar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Редни број</w:t>
            </w:r>
          </w:p>
        </w:tc>
        <w:tc>
          <w:tcPr>
            <w:tcW w:w="772" w:type="pct"/>
            <w:vMerge w:val="restar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Врста сировине</w:t>
            </w:r>
          </w:p>
        </w:tc>
        <w:tc>
          <w:tcPr>
            <w:tcW w:w="1091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сировине која је расположива</w:t>
            </w:r>
          </w:p>
        </w:tc>
        <w:tc>
          <w:tcPr>
            <w:tcW w:w="1544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сировине која би могла да се користи у сектору енергетике</w:t>
            </w:r>
          </w:p>
        </w:tc>
        <w:tc>
          <w:tcPr>
            <w:tcW w:w="1158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личина сировине која се може користити за производњу биогорива</w:t>
            </w:r>
          </w:p>
        </w:tc>
      </w:tr>
      <w:tr w:rsidR="00A35228" w:rsidRPr="00575769" w:rsidTr="003913B0">
        <w:tc>
          <w:tcPr>
            <w:tcW w:w="435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772" w:type="pct"/>
            <w:vMerge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t/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год)</w:t>
            </w:r>
          </w:p>
        </w:tc>
        <w:tc>
          <w:tcPr>
            <w:tcW w:w="1544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  <w:tc>
          <w:tcPr>
            <w:tcW w:w="1158" w:type="pct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(% у односу на укупну количину)</w:t>
            </w:r>
          </w:p>
        </w:tc>
      </w:tr>
      <w:tr w:rsidR="00A35228" w:rsidRPr="00A35228" w:rsidTr="003913B0">
        <w:tc>
          <w:tcPr>
            <w:tcW w:w="43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1</w:t>
            </w:r>
          </w:p>
        </w:tc>
        <w:tc>
          <w:tcPr>
            <w:tcW w:w="77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54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15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2</w:t>
            </w:r>
          </w:p>
        </w:tc>
        <w:tc>
          <w:tcPr>
            <w:tcW w:w="77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54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15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3</w:t>
            </w:r>
          </w:p>
        </w:tc>
        <w:tc>
          <w:tcPr>
            <w:tcW w:w="77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54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15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4</w:t>
            </w:r>
          </w:p>
        </w:tc>
        <w:tc>
          <w:tcPr>
            <w:tcW w:w="77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54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15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435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5</w:t>
            </w:r>
          </w:p>
        </w:tc>
        <w:tc>
          <w:tcPr>
            <w:tcW w:w="772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091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544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158" w:type="pct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</w:tbl>
    <w:p w:rsidR="00A35228" w:rsidRPr="00A35228" w:rsidRDefault="00A35228" w:rsidP="00A35228">
      <w:pPr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7. Да ли сте заинтересовани за коришћење биогорива у свом возном парку, односно машинама које корист</w:t>
      </w:r>
      <w:r w:rsidRPr="00A35228">
        <w:rPr>
          <w:rFonts w:ascii="Times New Roman" w:eastAsia="Times New Roman" w:hAnsi="Times New Roman" w:cs="Times New Roman"/>
          <w:lang w:val="sr-Cyrl-CS" w:eastAsia="da-DK"/>
        </w:rPr>
        <w:t>ите</w:t>
      </w:r>
      <w:r w:rsidRPr="00A35228">
        <w:rPr>
          <w:rFonts w:ascii="Times New Roman" w:eastAsia="Times New Roman" w:hAnsi="Times New Roman" w:cs="Times New Roman"/>
          <w:lang w:val="da-DK" w:eastAsia="da-DK"/>
        </w:rPr>
        <w:t xml:space="preserve"> за обраду земљишта?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7.1.</w:t>
      </w:r>
      <w:r w:rsidRPr="00A35228">
        <w:rPr>
          <w:rFonts w:ascii="Times New Roman" w:eastAsia="Times New Roman" w:hAnsi="Times New Roman" w:cs="Times New Roman"/>
          <w:lang w:val="sr-Cyrl-CS" w:eastAsia="da-DK"/>
        </w:rPr>
        <w:t xml:space="preserve"> </w:t>
      </w:r>
      <w:r w:rsidRPr="00A35228">
        <w:rPr>
          <w:rFonts w:ascii="Times New Roman" w:eastAsia="Times New Roman" w:hAnsi="Times New Roman" w:cs="Times New Roman"/>
          <w:lang w:val="da-DK" w:eastAsia="da-DK"/>
        </w:rPr>
        <w:t>Уколико је одговор ДА, наведите у ком облику би користили биогориво у свом возном парку: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Times New Roman" w:eastAsia="Calibri" w:hAnsi="Times New Roman" w:cs="Times New Roman"/>
          <w:lang w:val="sr-Latn-CS"/>
        </w:rPr>
      </w:pPr>
      <w:r w:rsidRPr="00A35228">
        <w:rPr>
          <w:rFonts w:ascii="Times New Roman" w:eastAsia="Calibri" w:hAnsi="Times New Roman" w:cs="Times New Roman"/>
          <w:lang w:val="sr-Latn-CS"/>
        </w:rPr>
        <w:t>биогориво намешано у гориво нафтног порекла</w:t>
      </w:r>
    </w:p>
    <w:p w:rsidR="00A35228" w:rsidRPr="00A35228" w:rsidRDefault="00A35228" w:rsidP="00A35228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Times New Roman" w:eastAsia="Calibri" w:hAnsi="Times New Roman" w:cs="Times New Roman"/>
          <w:lang w:val="sr-Latn-CS"/>
        </w:rPr>
      </w:pPr>
      <w:r w:rsidRPr="00A35228">
        <w:rPr>
          <w:rFonts w:ascii="Times New Roman" w:eastAsia="Calibri" w:hAnsi="Times New Roman" w:cs="Times New Roman"/>
          <w:lang w:val="sr-Latn-CS"/>
        </w:rPr>
        <w:t>чисто биогориво</w:t>
      </w: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7.2.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Да ли постоје ограничења за коришћење?</w:t>
      </w:r>
    </w:p>
    <w:p w:rsidR="00A35228" w:rsidRPr="00A35228" w:rsidRDefault="00A35228" w:rsidP="00A35228">
      <w:pPr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Times New Roman" w:eastAsia="Calibri" w:hAnsi="Times New Roman" w:cs="Times New Roman"/>
          <w:lang w:val="sr-Latn-CS"/>
        </w:rPr>
      </w:pPr>
      <w:r w:rsidRPr="00A35228">
        <w:rPr>
          <w:rFonts w:ascii="Times New Roman" w:eastAsia="Calibri" w:hAnsi="Times New Roman" w:cs="Times New Roman"/>
          <w:lang w:val="sr-Latn-CS"/>
        </w:rPr>
        <w:t>ограничење у погледу врсте биогорива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276"/>
        <w:contextualSpacing/>
        <w:rPr>
          <w:rFonts w:ascii="Times New Roman" w:eastAsia="Calibri" w:hAnsi="Times New Roman" w:cs="Times New Roman"/>
          <w:lang w:val="sr-Latn-CS"/>
        </w:rPr>
      </w:pPr>
    </w:p>
    <w:p w:rsidR="00A35228" w:rsidRPr="00A35228" w:rsidRDefault="00A35228" w:rsidP="00A35228">
      <w:pPr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Times New Roman" w:eastAsia="Calibri" w:hAnsi="Times New Roman" w:cs="Times New Roman"/>
          <w:lang w:val="sr-Latn-CS"/>
        </w:rPr>
      </w:pPr>
      <w:r w:rsidRPr="00A35228">
        <w:rPr>
          <w:rFonts w:ascii="Times New Roman" w:eastAsia="Calibri" w:hAnsi="Times New Roman" w:cs="Times New Roman"/>
          <w:lang w:val="sr-Latn-CS"/>
        </w:rPr>
        <w:t>ограничење у погледу количине намешаног биогорива са горивом нафтног порекла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>ДА</w:t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</w:r>
      <w:r w:rsidRPr="00A35228">
        <w:rPr>
          <w:rFonts w:ascii="Times New Roman" w:eastAsia="Times New Roman" w:hAnsi="Times New Roman" w:cs="Times New Roman"/>
          <w:lang w:val="da-DK" w:eastAsia="da-DK"/>
        </w:rPr>
        <w:tab/>
        <w:t>НЕ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Times New Roman" w:eastAsia="Calibri" w:hAnsi="Times New Roman" w:cs="Times New Roman"/>
          <w:lang w:val="sr-Latn-CS"/>
        </w:rPr>
      </w:pPr>
      <w:r w:rsidRPr="00A35228">
        <w:rPr>
          <w:rFonts w:ascii="Times New Roman" w:eastAsia="Calibri" w:hAnsi="Times New Roman" w:cs="Times New Roman"/>
          <w:lang w:val="sr-Latn-CS"/>
        </w:rPr>
        <w:t>остало (навести које је ограничење у питању)</w:t>
      </w: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</w:p>
    <w:p w:rsidR="00A35228" w:rsidRPr="00A35228" w:rsidRDefault="00A35228" w:rsidP="00A35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val="da-DK" w:eastAsia="da-DK"/>
        </w:rPr>
      </w:pPr>
      <w:r w:rsidRPr="00A35228">
        <w:rPr>
          <w:rFonts w:ascii="Times New Roman" w:eastAsia="Times New Roman" w:hAnsi="Times New Roman" w:cs="Times New Roman"/>
          <w:lang w:val="da-DK" w:eastAsia="da-DK"/>
        </w:rPr>
        <w:t xml:space="preserve">8. Преглед тренутног коришћења горива нафтно-гасног порекла и биогорива*, уколико постоји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37"/>
        <w:gridCol w:w="1823"/>
        <w:gridCol w:w="1234"/>
        <w:gridCol w:w="1276"/>
        <w:gridCol w:w="1762"/>
        <w:gridCol w:w="1214"/>
        <w:gridCol w:w="1242"/>
      </w:tblGrid>
      <w:tr w:rsidR="00A35228" w:rsidRPr="00A35228" w:rsidTr="003913B0">
        <w:tc>
          <w:tcPr>
            <w:tcW w:w="737" w:type="dxa"/>
            <w:vMerge w:val="restart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Редни број</w:t>
            </w:r>
          </w:p>
        </w:tc>
        <w:tc>
          <w:tcPr>
            <w:tcW w:w="4333" w:type="dxa"/>
            <w:gridSpan w:val="3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Горива нафтно-гасног порекла</w:t>
            </w:r>
          </w:p>
        </w:tc>
        <w:tc>
          <w:tcPr>
            <w:tcW w:w="4218" w:type="dxa"/>
            <w:gridSpan w:val="3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Биогорива</w:t>
            </w:r>
          </w:p>
        </w:tc>
      </w:tr>
      <w:tr w:rsidR="00A35228" w:rsidRPr="00A35228" w:rsidTr="003913B0">
        <w:tc>
          <w:tcPr>
            <w:tcW w:w="737" w:type="dxa"/>
            <w:vMerge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Врста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Јединица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Количина</w:t>
            </w:r>
          </w:p>
        </w:tc>
        <w:tc>
          <w:tcPr>
            <w:tcW w:w="176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Врста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>Јединица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color w:val="000000"/>
                <w:spacing w:val="10"/>
                <w:kern w:val="28"/>
                <w:lang w:val="da-DK" w:eastAsia="da-DK"/>
              </w:rPr>
              <w:t xml:space="preserve">Количина </w:t>
            </w:r>
          </w:p>
        </w:tc>
      </w:tr>
      <w:tr w:rsidR="00A35228" w:rsidRPr="00A35228" w:rsidTr="003913B0">
        <w:tc>
          <w:tcPr>
            <w:tcW w:w="737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1</w:t>
            </w: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безоловни моторни бензин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762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биоетанол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737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2</w:t>
            </w: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EVRODIZEL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762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био-ЕТБЕ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737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3</w:t>
            </w: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дизел гориво GASNO</w:t>
            </w:r>
            <w:r w:rsidRPr="00A35228">
              <w:rPr>
                <w:rFonts w:ascii="Times New Roman" w:eastAsia="Times New Roman" w:hAnsi="Times New Roman" w:cs="Times New Roman"/>
                <w:lang w:val="sr-Cyrl-CS" w:eastAsia="da-DK"/>
              </w:rPr>
              <w:t xml:space="preserve"> 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U</w:t>
            </w:r>
            <w:r w:rsidRPr="00A35228">
              <w:rPr>
                <w:rFonts w:ascii="Times New Roman" w:eastAsia="Times New Roman" w:hAnsi="Times New Roman" w:cs="Times New Roman"/>
                <w:lang w:val="sr-Latn-CS" w:eastAsia="da-DK"/>
              </w:rPr>
              <w:t>LJ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E</w:t>
            </w:r>
            <w:r w:rsidRPr="00A35228">
              <w:rPr>
                <w:rFonts w:ascii="Times New Roman" w:eastAsia="Times New Roman" w:hAnsi="Times New Roman" w:cs="Times New Roman"/>
                <w:lang w:val="sr-Latn-CS" w:eastAsia="da-DK"/>
              </w:rPr>
              <w:t xml:space="preserve"> 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0,1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762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био-МТБЕ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737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4</w:t>
            </w: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течни нафтни гас - аутогас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proofErr w:type="gramStart"/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m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eastAsia="da-DK"/>
              </w:rPr>
              <w:t>3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/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год</w:t>
            </w:r>
            <w:proofErr w:type="gramEnd"/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.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762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биодизел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  <w:tr w:rsidR="00A35228" w:rsidRPr="00A35228" w:rsidTr="003913B0">
        <w:tc>
          <w:tcPr>
            <w:tcW w:w="737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5</w:t>
            </w:r>
          </w:p>
        </w:tc>
        <w:tc>
          <w:tcPr>
            <w:tcW w:w="1823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компримовани природни гас</w:t>
            </w:r>
          </w:p>
        </w:tc>
        <w:tc>
          <w:tcPr>
            <w:tcW w:w="123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proofErr w:type="gramStart"/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m</w:t>
            </w:r>
            <w:r w:rsidRPr="00A35228">
              <w:rPr>
                <w:rFonts w:ascii="Times New Roman" w:eastAsia="Times New Roman" w:hAnsi="Times New Roman" w:cs="Times New Roman"/>
                <w:vertAlign w:val="superscript"/>
                <w:lang w:eastAsia="da-DK"/>
              </w:rPr>
              <w:t>3</w:t>
            </w:r>
            <w:r w:rsidRPr="00A35228">
              <w:rPr>
                <w:rFonts w:ascii="Times New Roman" w:eastAsia="Times New Roman" w:hAnsi="Times New Roman" w:cs="Times New Roman"/>
                <w:lang w:eastAsia="da-DK"/>
              </w:rPr>
              <w:t>/</w:t>
            </w: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год</w:t>
            </w:r>
            <w:proofErr w:type="gramEnd"/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.</w:t>
            </w:r>
          </w:p>
        </w:tc>
        <w:tc>
          <w:tcPr>
            <w:tcW w:w="1276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  <w:tc>
          <w:tcPr>
            <w:tcW w:w="1762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хидрогенизовано биљно уље</w:t>
            </w:r>
          </w:p>
        </w:tc>
        <w:tc>
          <w:tcPr>
            <w:tcW w:w="1214" w:type="dxa"/>
            <w:tcMar>
              <w:left w:w="28" w:type="dxa"/>
              <w:right w:w="28" w:type="dxa"/>
            </w:tcMar>
            <w:vAlign w:val="center"/>
          </w:tcPr>
          <w:p w:rsidR="00A35228" w:rsidRPr="00A35228" w:rsidRDefault="00A35228" w:rsidP="00A35228">
            <w:pPr>
              <w:jc w:val="center"/>
              <w:rPr>
                <w:rFonts w:ascii="Times New Roman" w:eastAsia="Times New Roman" w:hAnsi="Times New Roman" w:cs="Times New Roman"/>
                <w:lang w:val="da-DK" w:eastAsia="da-DK"/>
              </w:rPr>
            </w:pPr>
            <w:r w:rsidRPr="00A35228">
              <w:rPr>
                <w:rFonts w:ascii="Times New Roman" w:eastAsia="Times New Roman" w:hAnsi="Times New Roman" w:cs="Times New Roman"/>
                <w:lang w:val="da-DK" w:eastAsia="da-DK"/>
              </w:rPr>
              <w:t>t/год.</w:t>
            </w:r>
          </w:p>
        </w:tc>
        <w:tc>
          <w:tcPr>
            <w:tcW w:w="1242" w:type="dxa"/>
            <w:tcMar>
              <w:left w:w="28" w:type="dxa"/>
              <w:right w:w="28" w:type="dxa"/>
            </w:tcMar>
          </w:tcPr>
          <w:p w:rsidR="00A35228" w:rsidRPr="00A35228" w:rsidRDefault="00A35228" w:rsidP="00A35228">
            <w:pPr>
              <w:jc w:val="both"/>
              <w:rPr>
                <w:rFonts w:ascii="Times New Roman" w:eastAsia="Times New Roman" w:hAnsi="Times New Roman" w:cs="Times New Roman"/>
                <w:lang w:val="da-DK" w:eastAsia="da-DK"/>
              </w:rPr>
            </w:pPr>
          </w:p>
        </w:tc>
      </w:tr>
    </w:tbl>
    <w:p w:rsidR="007E531B" w:rsidRPr="00575769" w:rsidRDefault="00A35228">
      <w:pPr>
        <w:rPr>
          <w:rFonts w:ascii="Times New Roman" w:eastAsia="Times New Roman" w:hAnsi="Times New Roman" w:cs="Times New Roman"/>
          <w:color w:val="000000"/>
          <w:sz w:val="18"/>
          <w:lang w:val="da-DK" w:eastAsia="da-DK"/>
        </w:rPr>
      </w:pPr>
      <w:r w:rsidRPr="00A35228">
        <w:rPr>
          <w:rFonts w:ascii="Times New Roman" w:eastAsia="Times New Roman" w:hAnsi="Times New Roman" w:cs="Times New Roman"/>
          <w:i/>
          <w:color w:val="000000"/>
          <w:sz w:val="18"/>
          <w:lang w:val="da-DK" w:eastAsia="da-DK"/>
        </w:rPr>
        <w:t>*Фактори за прерачунавање дати су у Прилогу 3.</w:t>
      </w:r>
    </w:p>
    <w:sectPr w:rsidR="007E531B" w:rsidRPr="00575769" w:rsidSect="00797BD0">
      <w:footerReference w:type="default" r:id="rId11"/>
      <w:pgSz w:w="11907" w:h="16839" w:code="9"/>
      <w:pgMar w:top="2693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1196" w:rsidRDefault="00F21196" w:rsidP="00A35228">
      <w:pPr>
        <w:spacing w:after="0" w:line="240" w:lineRule="auto"/>
      </w:pPr>
      <w:r>
        <w:separator/>
      </w:r>
    </w:p>
  </w:endnote>
  <w:endnote w:type="continuationSeparator" w:id="0">
    <w:p w:rsidR="00F21196" w:rsidRDefault="00F21196" w:rsidP="00A35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6905" w:rsidRDefault="00706905">
    <w:pPr>
      <w:pStyle w:val="Footer"/>
    </w:pPr>
    <w:r>
      <w:rPr>
        <w:noProof/>
        <w:lang w:val="sr-Latn-RS" w:eastAsia="sr-Latn-R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11565463" wp14:editId="37F0159C">
              <wp:simplePos x="0" y="0"/>
              <wp:positionH relativeFrom="page">
                <wp:posOffset>360045</wp:posOffset>
              </wp:positionH>
              <wp:positionV relativeFrom="page">
                <wp:posOffset>10009505</wp:posOffset>
              </wp:positionV>
              <wp:extent cx="6949440" cy="485280"/>
              <wp:effectExtent l="0" t="0" r="0" b="0"/>
              <wp:wrapNone/>
              <wp:docPr id="297" name="Group 2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49440" cy="485280"/>
                        <a:chOff x="0" y="0"/>
                        <a:chExt cx="6949902" cy="486888"/>
                      </a:xfrm>
                    </wpg:grpSpPr>
                    <pic:pic xmlns:pic="http://schemas.openxmlformats.org/drawingml/2006/picture">
                      <pic:nvPicPr>
                        <pic:cNvPr id="300" name="image7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660" cy="368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01" name="Text Box 301"/>
                      <wps:cNvSpPr txBox="1"/>
                      <wps:spPr>
                        <a:xfrm>
                          <a:off x="5308270" y="0"/>
                          <a:ext cx="1641632" cy="48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6905" w:rsidRPr="00164526" w:rsidRDefault="00706905" w:rsidP="0070690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sr-Cyrl-RS"/>
                              </w:rPr>
                              <w:t>Цара Лазара 5-7</w:t>
                            </w:r>
                            <w:r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,</w:t>
                            </w:r>
                          </w:p>
                          <w:p w:rsidR="00706905" w:rsidRPr="00164526" w:rsidRDefault="00706905" w:rsidP="0070690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11000 Београд,С</w:t>
                            </w: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sr-Cyrl-RS"/>
                              </w:rPr>
                              <w:t>р</w:t>
                            </w: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бија</w:t>
                            </w:r>
                          </w:p>
                          <w:p w:rsidR="00706905" w:rsidRPr="00164526" w:rsidRDefault="00706905" w:rsidP="0070690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</w:rPr>
                              <w:t>email</w:t>
                            </w:r>
                            <w:proofErr w:type="gramEnd"/>
                            <w:r w:rsidRPr="00164526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 xml:space="preserve">: </w:t>
                            </w:r>
                            <w:r w:rsidR="00797BD0">
                              <w:fldChar w:fldCharType="begin"/>
                            </w:r>
                            <w:r w:rsidR="00797BD0">
                              <w:instrText xml:space="preserve"> HYPERLINK "mailto:info@taeeres.rs" </w:instrText>
                            </w:r>
                            <w:r w:rsidR="00797BD0">
                              <w:fldChar w:fldCharType="separate"/>
                            </w:r>
                            <w:r w:rsidRPr="00505CEA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</w:rPr>
                              <w:t>info</w:t>
                            </w:r>
                            <w:r w:rsidRPr="00164526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  <w:lang w:val="ru-RU"/>
                              </w:rPr>
                              <w:t>@</w:t>
                            </w:r>
                            <w:proofErr w:type="spellStart"/>
                            <w:r w:rsidRPr="00505CEA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</w:rPr>
                              <w:t>taeeres</w:t>
                            </w:r>
                            <w:proofErr w:type="spellEnd"/>
                            <w:r w:rsidRPr="00164526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505CEA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</w:rPr>
                              <w:t>rs</w:t>
                            </w:r>
                            <w:proofErr w:type="spellEnd"/>
                            <w:r w:rsidR="00797BD0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297" o:spid="_x0000_s1059" style="position:absolute;margin-left:28.35pt;margin-top:788.15pt;width:547.2pt;height:38.2pt;z-index:251663360;mso-position-horizontal-relative:page;mso-position-vertical-relative:page;mso-height-relative:margin" coordsize="69499,4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7.png" o:spid="_x0000_s1060" type="#_x0000_t75" style="position:absolute;width:12706;height:36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aTCn/CAAAA3AAAAA8AAABkcnMvZG93bnJldi54bWxET7tuwjAU3SvxD9ZF6lYcWjVCAYMQCMEC&#10;Kq+B7Sq+JIH4OrUNpH+Ph0qMR+c9mrSmFndyvrKsoN9LQBDnVldcKDjsFx8DED4ga6wtk4I/8jAZ&#10;d95GmGn74C3dd6EQMYR9hgrKEJpMSp+XZND3bEMcubN1BkOErpDa4SOGm1p+JkkqDVYcG0psaFZS&#10;ft3djILZfjDPN+f0crp96/T3uHY/S3ZKvXfb6RBEoDa8xP/ulVbwlcT58Uw8AnL8B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mkwp/wgAAANwAAAAPAAAAAAAAAAAAAAAAAJ8C&#10;AABkcnMvZG93bnJldi54bWxQSwUGAAAAAAQABAD3AAAAjgMAAAAA&#10;">
                <v:imagedata r:id="rId3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1" o:spid="_x0000_s1061" type="#_x0000_t202" style="position:absolute;left:53082;width:16417;height:48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zBecYA&#10;AADcAAAADwAAAGRycy9kb3ducmV2LnhtbESPQWvCQBSE74L/YXlCb7qJxSLRVUJAWooetF68PbPP&#10;JJh9m2a3Sdpf3xUKPQ4z8w2z3g6mFh21rrKsIJ5FIIhzqysuFJw/dtMlCOeRNdaWScE3OdhuxqM1&#10;Jtr2fKTu5AsRIOwSVFB63yRSurwkg25mG+Lg3Wxr0AfZFlK32Ae4qeU8il6kwYrDQokNZSXl99OX&#10;UfCe7Q54vM7N8qfOXve3tPk8XxZKPU2GdAXC0+D/w3/tN63gOYrhcSYcAbn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xzBecYAAADcAAAADwAAAAAAAAAAAAAAAACYAgAAZHJz&#10;L2Rvd25yZXYueG1sUEsFBgAAAAAEAAQA9QAAAIsDAAAAAA==&#10;" filled="f" stroked="f" strokeweight=".5pt">
                <v:textbox>
                  <w:txbxContent>
                    <w:p w:rsidR="00706905" w:rsidRPr="00164526" w:rsidRDefault="00706905" w:rsidP="0070690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sr-Cyrl-RS"/>
                        </w:rPr>
                        <w:t>Цара Лазара 5-7</w:t>
                      </w:r>
                      <w:r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,</w:t>
                      </w:r>
                    </w:p>
                    <w:p w:rsidR="00706905" w:rsidRPr="00164526" w:rsidRDefault="00706905" w:rsidP="0070690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11000 Београд,С</w:t>
                      </w: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sr-Cyrl-RS"/>
                        </w:rPr>
                        <w:t>р</w:t>
                      </w: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бија</w:t>
                      </w:r>
                    </w:p>
                    <w:p w:rsidR="00706905" w:rsidRPr="00164526" w:rsidRDefault="00706905" w:rsidP="0070690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</w:rPr>
                        <w:t>email</w:t>
                      </w:r>
                      <w:proofErr w:type="gramEnd"/>
                      <w:r w:rsidRPr="00164526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 xml:space="preserve">: </w:t>
                      </w:r>
                      <w:hyperlink r:id="rId4" w:history="1">
                        <w:r w:rsidRPr="00505CEA">
                          <w:rPr>
                            <w:rStyle w:val="Hyperlink"/>
                            <w:rFonts w:ascii="Arial" w:hAnsi="Arial" w:cs="Arial"/>
                            <w:sz w:val="14"/>
                            <w:szCs w:val="14"/>
                          </w:rPr>
                          <w:t>info</w:t>
                        </w:r>
                        <w:r w:rsidRPr="00164526">
                          <w:rPr>
                            <w:rStyle w:val="Hyperlink"/>
                            <w:rFonts w:ascii="Arial" w:hAnsi="Arial" w:cs="Arial"/>
                            <w:sz w:val="14"/>
                            <w:szCs w:val="14"/>
                            <w:lang w:val="ru-RU"/>
                          </w:rPr>
                          <w:t>@</w:t>
                        </w:r>
                        <w:r w:rsidRPr="00505CEA">
                          <w:rPr>
                            <w:rStyle w:val="Hyperlink"/>
                            <w:rFonts w:ascii="Arial" w:hAnsi="Arial" w:cs="Arial"/>
                            <w:sz w:val="14"/>
                            <w:szCs w:val="14"/>
                          </w:rPr>
                          <w:t>taeeres</w:t>
                        </w:r>
                        <w:r w:rsidRPr="00164526">
                          <w:rPr>
                            <w:rStyle w:val="Hyperlink"/>
                            <w:rFonts w:ascii="Arial" w:hAnsi="Arial" w:cs="Arial"/>
                            <w:sz w:val="14"/>
                            <w:szCs w:val="14"/>
                            <w:lang w:val="ru-RU"/>
                          </w:rPr>
                          <w:t>.</w:t>
                        </w:r>
                        <w:r w:rsidRPr="00505CEA">
                          <w:rPr>
                            <w:rStyle w:val="Hyperlink"/>
                            <w:rFonts w:ascii="Arial" w:hAnsi="Arial" w:cs="Arial"/>
                            <w:sz w:val="14"/>
                            <w:szCs w:val="14"/>
                          </w:rPr>
                          <w:t>rs</w:t>
                        </w:r>
                      </w:hyperlink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691169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0"/>
        <w:szCs w:val="20"/>
      </w:rPr>
    </w:sdtEndPr>
    <w:sdtContent>
      <w:p w:rsidR="00A35228" w:rsidRPr="00164526" w:rsidRDefault="00A35228">
        <w:pPr>
          <w:pStyle w:val="Footer"/>
          <w:jc w:val="center"/>
          <w:rPr>
            <w:rFonts w:ascii="Times New Roman" w:hAnsi="Times New Roman"/>
            <w:sz w:val="20"/>
            <w:szCs w:val="20"/>
          </w:rPr>
        </w:pPr>
        <w:r w:rsidRPr="00164526">
          <w:rPr>
            <w:rFonts w:ascii="Times New Roman" w:hAnsi="Times New Roman"/>
            <w:sz w:val="20"/>
            <w:szCs w:val="20"/>
          </w:rPr>
          <w:fldChar w:fldCharType="begin"/>
        </w:r>
        <w:r w:rsidRPr="00164526">
          <w:rPr>
            <w:rFonts w:ascii="Times New Roman" w:hAnsi="Times New Roman"/>
            <w:sz w:val="20"/>
            <w:szCs w:val="20"/>
          </w:rPr>
          <w:instrText xml:space="preserve"> PAGE   \* MERGEFORMAT </w:instrText>
        </w:r>
        <w:r w:rsidRPr="00164526">
          <w:rPr>
            <w:rFonts w:ascii="Times New Roman" w:hAnsi="Times New Roman"/>
            <w:sz w:val="20"/>
            <w:szCs w:val="20"/>
          </w:rPr>
          <w:fldChar w:fldCharType="separate"/>
        </w:r>
        <w:r w:rsidR="00C64BDB">
          <w:rPr>
            <w:rFonts w:ascii="Times New Roman" w:hAnsi="Times New Roman"/>
            <w:noProof/>
            <w:sz w:val="20"/>
            <w:szCs w:val="20"/>
          </w:rPr>
          <w:t>4</w:t>
        </w:r>
        <w:r w:rsidRPr="00164526">
          <w:rPr>
            <w:rFonts w:ascii="Times New Roman" w:hAnsi="Times New Roman"/>
            <w:noProof/>
            <w:sz w:val="20"/>
            <w:szCs w:val="20"/>
          </w:rPr>
          <w:fldChar w:fldCharType="end"/>
        </w:r>
      </w:p>
    </w:sdtContent>
  </w:sdt>
  <w:p w:rsidR="00A35228" w:rsidRPr="00164526" w:rsidRDefault="00A35228">
    <w:pPr>
      <w:pStyle w:val="Footer"/>
      <w:rPr>
        <w:rFonts w:ascii="Times New Roman" w:hAnsi="Times New Roman"/>
      </w:rPr>
    </w:pPr>
    <w:r>
      <w:rPr>
        <w:noProof/>
        <w:lang w:val="sr-Latn-RS" w:eastAsia="sr-Latn-R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7448BE" wp14:editId="73178C18">
              <wp:simplePos x="0" y="0"/>
              <wp:positionH relativeFrom="page">
                <wp:posOffset>360045</wp:posOffset>
              </wp:positionH>
              <wp:positionV relativeFrom="page">
                <wp:posOffset>10009505</wp:posOffset>
              </wp:positionV>
              <wp:extent cx="6949440" cy="485280"/>
              <wp:effectExtent l="0" t="0" r="0" b="0"/>
              <wp:wrapNone/>
              <wp:docPr id="1323" name="Group 13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49440" cy="485280"/>
                        <a:chOff x="0" y="0"/>
                        <a:chExt cx="6949902" cy="486888"/>
                      </a:xfrm>
                    </wpg:grpSpPr>
                    <pic:pic xmlns:pic="http://schemas.openxmlformats.org/drawingml/2006/picture">
                      <pic:nvPicPr>
                        <pic:cNvPr id="1324" name="image7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660" cy="368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25" name="Text Box 1325"/>
                      <wps:cNvSpPr txBox="1"/>
                      <wps:spPr>
                        <a:xfrm>
                          <a:off x="5308270" y="0"/>
                          <a:ext cx="1641632" cy="48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A35228" w:rsidRPr="002D43A5" w:rsidRDefault="00A35228" w:rsidP="002D43A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sr-Cyrl-RS"/>
                              </w:rPr>
                              <w:t>Цара Лазара 5-7</w:t>
                            </w:r>
                            <w:r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,</w:t>
                            </w:r>
                          </w:p>
                          <w:p w:rsidR="00A35228" w:rsidRPr="002D43A5" w:rsidRDefault="00A35228" w:rsidP="002D43A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11000 Београд,С</w:t>
                            </w: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sr-Cyrl-RS"/>
                              </w:rPr>
                              <w:t>р</w:t>
                            </w:r>
                            <w:r w:rsidRPr="00DE51B8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>бија</w:t>
                            </w:r>
                          </w:p>
                          <w:p w:rsidR="00A35228" w:rsidRPr="002D43A5" w:rsidRDefault="00A35228" w:rsidP="002D43A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</w:rPr>
                              <w:t>email</w:t>
                            </w:r>
                            <w:proofErr w:type="gramEnd"/>
                            <w:r w:rsidRPr="002D43A5">
                              <w:rPr>
                                <w:rFonts w:ascii="Arial" w:hAnsi="Arial" w:cs="Arial"/>
                                <w:color w:val="58595B"/>
                                <w:sz w:val="14"/>
                                <w:szCs w:val="14"/>
                                <w:lang w:val="ru-RU"/>
                              </w:rPr>
                              <w:t xml:space="preserve">: </w:t>
                            </w:r>
                            <w:r w:rsidR="00797BD0">
                              <w:fldChar w:fldCharType="begin"/>
                            </w:r>
                            <w:r w:rsidR="00797BD0">
                              <w:instrText xml:space="preserve"> HYPERLINK "mailto:info@taeeres.rs" </w:instrText>
                            </w:r>
                            <w:r w:rsidR="00797BD0">
                              <w:fldChar w:fldCharType="separate"/>
                            </w:r>
                            <w:r w:rsidRPr="00505CEA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</w:rPr>
                              <w:t>info</w:t>
                            </w:r>
                            <w:r w:rsidRPr="002D43A5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  <w:lang w:val="ru-RU"/>
                              </w:rPr>
                              <w:t>@</w:t>
                            </w:r>
                            <w:proofErr w:type="spellStart"/>
                            <w:r w:rsidRPr="00505CEA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</w:rPr>
                              <w:t>taeeres</w:t>
                            </w:r>
                            <w:proofErr w:type="spellEnd"/>
                            <w:r w:rsidRPr="002D43A5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505CEA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</w:rPr>
                              <w:t>rs</w:t>
                            </w:r>
                            <w:proofErr w:type="spellEnd"/>
                            <w:r w:rsidR="00797BD0">
                              <w:rPr>
                                <w:rStyle w:val="Hyperlink1"/>
                                <w:rFonts w:ascii="Arial" w:hAnsi="Arial" w:cs="Arial"/>
                                <w:sz w:val="14"/>
                                <w:szCs w:val="1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1323" o:spid="_x0000_s1062" style="position:absolute;margin-left:28.35pt;margin-top:788.15pt;width:547.2pt;height:38.2pt;z-index:251659264;mso-position-horizontal-relative:page;mso-position-vertical-relative:page;mso-height-relative:margin" coordsize="69499,4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7.png" o:spid="_x0000_s1063" type="#_x0000_t75" style="position:absolute;width:12706;height:36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OOTArFAAAA3QAAAA8AAABkcnMvZG93bnJldi54bWxET01rwkAQvQv9D8sUvOmmtgaJrlKUYi+V&#10;NurB25Adk7TZ2bi7avrvXaHQ2zze58wWnWnEhZyvLSt4GiYgiAuray4V7LZvgwkIH5A1NpZJwS95&#10;WMwfejPMtL3yF13yUIoYwj5DBVUIbSalLyoy6Ie2JY7c0TqDIUJXSu3wGsNNI0dJkkqDNceGClta&#10;VlT85GejYLmdrIrNMf0+nMc6Pe0/3OeanVL9x+51CiJQF/7Ff+53Hec/j17g/k08Qc5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DjkwKxQAAAN0AAAAPAAAAAAAAAAAAAAAA&#10;AJ8CAABkcnMvZG93bnJldi54bWxQSwUGAAAAAAQABAD3AAAAkQMAAAAA&#10;">
                <v:imagedata r:id="rId3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25" o:spid="_x0000_s1064" type="#_x0000_t202" style="position:absolute;left:53082;width:16417;height:48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zIMsUA&#10;AADdAAAADwAAAGRycy9kb3ducmV2LnhtbERPTWvCQBC9C/0PyxR6001TFEldQwgES9GD1ktv0+yY&#10;hGZn0+waY399VxB6m8f7nFU6mlYM1LvGsoLnWQSCuLS64UrB8aOYLkE4j6yxtUwKruQgXT9MVpho&#10;e+E9DQdfiRDCLkEFtfddIqUrazLoZrYjDtzJ9gZ9gH0ldY+XEG5aGUfRQhpsODTU2FFeU/l9OBsF&#10;73mxw/1XbJa/bb7ZnrLu5/g5V+rpccxeQXga/b/47n7TYf5LPIfbN+EEuf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rMgyxQAAAN0AAAAPAAAAAAAAAAAAAAAAAJgCAABkcnMv&#10;ZG93bnJldi54bWxQSwUGAAAAAAQABAD1AAAAigMAAAAA&#10;" filled="f" stroked="f" strokeweight=".5pt">
                <v:textbox>
                  <w:txbxContent>
                    <w:p w:rsidR="00A35228" w:rsidRPr="002D43A5" w:rsidRDefault="00A35228" w:rsidP="002D43A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sr-Cyrl-RS"/>
                        </w:rPr>
                        <w:t>Цара Лазара 5-7</w:t>
                      </w:r>
                      <w:r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,</w:t>
                      </w:r>
                    </w:p>
                    <w:p w:rsidR="00A35228" w:rsidRPr="002D43A5" w:rsidRDefault="00A35228" w:rsidP="002D43A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11000 Београд,С</w:t>
                      </w: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sr-Cyrl-RS"/>
                        </w:rPr>
                        <w:t>р</w:t>
                      </w:r>
                      <w:r w:rsidRPr="00DE51B8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>бија</w:t>
                      </w:r>
                    </w:p>
                    <w:p w:rsidR="00A35228" w:rsidRPr="002D43A5" w:rsidRDefault="00A35228" w:rsidP="002D43A5">
                      <w:pPr>
                        <w:spacing w:after="0" w:line="240" w:lineRule="auto"/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</w:rPr>
                        <w:t>email</w:t>
                      </w:r>
                      <w:proofErr w:type="gramEnd"/>
                      <w:r w:rsidRPr="002D43A5">
                        <w:rPr>
                          <w:rFonts w:ascii="Arial" w:hAnsi="Arial" w:cs="Arial"/>
                          <w:color w:val="58595B"/>
                          <w:sz w:val="14"/>
                          <w:szCs w:val="14"/>
                          <w:lang w:val="ru-RU"/>
                        </w:rPr>
                        <w:t xml:space="preserve">: </w:t>
                      </w:r>
                      <w:hyperlink r:id="rId4" w:history="1">
                        <w:r w:rsidRPr="00505CEA">
                          <w:rPr>
                            <w:rStyle w:val="Hyperlink1"/>
                            <w:rFonts w:ascii="Arial" w:hAnsi="Arial" w:cs="Arial"/>
                            <w:sz w:val="14"/>
                            <w:szCs w:val="14"/>
                          </w:rPr>
                          <w:t>info</w:t>
                        </w:r>
                        <w:r w:rsidRPr="002D43A5">
                          <w:rPr>
                            <w:rStyle w:val="Hyperlink1"/>
                            <w:rFonts w:ascii="Arial" w:hAnsi="Arial" w:cs="Arial"/>
                            <w:sz w:val="14"/>
                            <w:szCs w:val="14"/>
                            <w:lang w:val="ru-RU"/>
                          </w:rPr>
                          <w:t>@</w:t>
                        </w:r>
                        <w:r w:rsidRPr="00505CEA">
                          <w:rPr>
                            <w:rStyle w:val="Hyperlink1"/>
                            <w:rFonts w:ascii="Arial" w:hAnsi="Arial" w:cs="Arial"/>
                            <w:sz w:val="14"/>
                            <w:szCs w:val="14"/>
                          </w:rPr>
                          <w:t>taeeres</w:t>
                        </w:r>
                        <w:r w:rsidRPr="002D43A5">
                          <w:rPr>
                            <w:rStyle w:val="Hyperlink1"/>
                            <w:rFonts w:ascii="Arial" w:hAnsi="Arial" w:cs="Arial"/>
                            <w:sz w:val="14"/>
                            <w:szCs w:val="14"/>
                            <w:lang w:val="ru-RU"/>
                          </w:rPr>
                          <w:t>.</w:t>
                        </w:r>
                        <w:r w:rsidRPr="00505CEA">
                          <w:rPr>
                            <w:rStyle w:val="Hyperlink1"/>
                            <w:rFonts w:ascii="Arial" w:hAnsi="Arial" w:cs="Arial"/>
                            <w:sz w:val="14"/>
                            <w:szCs w:val="14"/>
                          </w:rPr>
                          <w:t>rs</w:t>
                        </w:r>
                      </w:hyperlink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1196" w:rsidRDefault="00F21196" w:rsidP="00A35228">
      <w:pPr>
        <w:spacing w:after="0" w:line="240" w:lineRule="auto"/>
      </w:pPr>
      <w:r>
        <w:separator/>
      </w:r>
    </w:p>
  </w:footnote>
  <w:footnote w:type="continuationSeparator" w:id="0">
    <w:p w:rsidR="00F21196" w:rsidRDefault="00F21196" w:rsidP="00A35228">
      <w:pPr>
        <w:spacing w:after="0" w:line="240" w:lineRule="auto"/>
      </w:pPr>
      <w:r>
        <w:continuationSeparator/>
      </w:r>
    </w:p>
  </w:footnote>
  <w:footnote w:id="1">
    <w:p w:rsidR="00A35228" w:rsidRPr="0057576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Одговорити према</w:t>
      </w:r>
      <w:r>
        <w:rPr>
          <w:rFonts w:ascii="Times New Roman" w:hAnsi="Times New Roman"/>
          <w:lang w:val="sr-Cyrl-RS"/>
        </w:rPr>
        <w:t xml:space="preserve"> списку</w:t>
      </w:r>
      <w:r w:rsidRPr="004A3E59">
        <w:rPr>
          <w:rFonts w:ascii="Times New Roman" w:hAnsi="Times New Roman"/>
        </w:rPr>
        <w:t xml:space="preserve"> </w:t>
      </w:r>
      <w:r w:rsidRPr="00575769">
        <w:rPr>
          <w:rFonts w:ascii="Times New Roman" w:hAnsi="Times New Roman"/>
        </w:rPr>
        <w:t>округа који је дат у Прилогу 4.</w:t>
      </w:r>
    </w:p>
  </w:footnote>
  <w:footnote w:id="2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Потребно је навести за све парцеле земљишта које се користе (важи и за округе и за општине).</w:t>
      </w:r>
    </w:p>
  </w:footnote>
  <w:footnote w:id="3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Критеријуми одрживости, према Уредби о критеријумима одрживости за биогорива („Службени гласник РСˮ, бр. 89/19). Детаљније карактеристике заштићених подручја дате су у Прилогу 2.</w:t>
      </w:r>
    </w:p>
  </w:footnote>
  <w:footnote w:id="4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</w:t>
      </w:r>
      <w:r w:rsidRPr="004A3E59">
        <w:rPr>
          <w:rFonts w:ascii="Times New Roman" w:hAnsi="Times New Roman"/>
          <w:noProof/>
          <w:lang w:val="sr-Cyrl-CS"/>
        </w:rPr>
        <w:t xml:space="preserve">Напомена: не укључивати коришћено пољопривредно земљиште </w:t>
      </w:r>
      <w:r w:rsidRPr="004A3E59">
        <w:rPr>
          <w:rFonts w:ascii="Times New Roman" w:hAnsi="Times New Roman"/>
          <w:lang w:val="sr-Cyrl-CS"/>
        </w:rPr>
        <w:t>значајно за очување биолошког диверзитета.</w:t>
      </w:r>
      <w:r w:rsidRPr="004A3E59">
        <w:rPr>
          <w:rFonts w:ascii="Times New Roman" w:hAnsi="Times New Roman"/>
          <w:noProof/>
          <w:lang w:val="sr-Cyrl-CS"/>
        </w:rPr>
        <w:t xml:space="preserve"> </w:t>
      </w:r>
    </w:p>
  </w:footnote>
  <w:footnote w:id="5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Произведена биомаса која се користи од стране енергетских субјеката који обављају енергетске делатности, као и биомаса која се користи као енергент за производњу енергије. У сектору енергетике, у смислу овог упитника, подразумева се производња топлотне енергије (грејање), производња електричне енергије, односно све осим производње биогорива/биотечности. </w:t>
      </w:r>
    </w:p>
  </w:footnote>
  <w:footnote w:id="6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Односи се на употребу биомасе за друге сврхе (нпр. простирка и исхрана за стоку и др.).</w:t>
      </w:r>
    </w:p>
  </w:footnote>
  <w:footnote w:id="7">
    <w:p w:rsidR="00A35228" w:rsidRPr="004A3E59" w:rsidRDefault="00A35228" w:rsidP="00A35228">
      <w:pPr>
        <w:pStyle w:val="FootnoteText"/>
        <w:jc w:val="both"/>
        <w:rPr>
          <w:rFonts w:ascii="Times New Roman" w:hAnsi="Times New Roman"/>
        </w:rPr>
      </w:pPr>
      <w:r w:rsidRPr="004A3E59">
        <w:rPr>
          <w:rStyle w:val="FootnoteReference"/>
          <w:rFonts w:ascii="Times New Roman" w:hAnsi="Times New Roman"/>
        </w:rPr>
        <w:footnoteRef/>
      </w:r>
      <w:r w:rsidRPr="004A3E59">
        <w:rPr>
          <w:rFonts w:ascii="Times New Roman" w:hAnsi="Times New Roman"/>
        </w:rPr>
        <w:t xml:space="preserve"> Односи се на узгајање биомасе која би се продавала произвођачу биогорива, односно која ће бити намењена производњи биогорива. </w:t>
      </w:r>
    </w:p>
  </w:footnote>
  <w:footnote w:id="8">
    <w:p w:rsidR="00A35228" w:rsidRPr="004A3E59" w:rsidRDefault="00A35228" w:rsidP="00A35228">
      <w:pPr>
        <w:pStyle w:val="FootnoteText"/>
        <w:jc w:val="both"/>
      </w:pPr>
      <w:r w:rsidRPr="004A3E59">
        <w:rPr>
          <w:rStyle w:val="FootnoteReference"/>
        </w:rPr>
        <w:footnoteRef/>
      </w:r>
      <w:r w:rsidRPr="004A3E59">
        <w:t xml:space="preserve"> </w:t>
      </w:r>
      <w:r w:rsidRPr="004A3E59">
        <w:rPr>
          <w:rFonts w:ascii="Times New Roman" w:hAnsi="Times New Roman"/>
        </w:rPr>
        <w:t>биоетанол, био-ЕТБЕ, био-МТБЕ, биодизел, xидрогенизовано биљно уље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228" w:rsidRDefault="00A35228">
    <w:pPr>
      <w:pStyle w:val="Header"/>
    </w:pPr>
    <w:r>
      <w:rPr>
        <w:noProof/>
        <w:lang w:val="sr-Latn-RS" w:eastAsia="sr-Latn-R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9BA2C52" wp14:editId="56432DB7">
              <wp:simplePos x="0" y="0"/>
              <wp:positionH relativeFrom="page">
                <wp:posOffset>215900</wp:posOffset>
              </wp:positionH>
              <wp:positionV relativeFrom="page">
                <wp:posOffset>133350</wp:posOffset>
              </wp:positionV>
              <wp:extent cx="7314120" cy="1345680"/>
              <wp:effectExtent l="0" t="0" r="20320" b="2603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4120" cy="1345680"/>
                        <a:chOff x="0" y="0"/>
                        <a:chExt cx="7314194" cy="1345721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0" y="0"/>
                          <a:ext cx="6918325" cy="1345599"/>
                          <a:chOff x="0" y="0"/>
                          <a:chExt cx="6918885" cy="1346206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2597150" cy="667385"/>
                            <a:chOff x="0" y="0"/>
                            <a:chExt cx="2597344" cy="667568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H="1">
                              <a:off x="0" y="56098"/>
                              <a:ext cx="364638" cy="57781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7" name="Text Box 7"/>
                          <wps:cNvSpPr txBox="1"/>
                          <wps:spPr>
                            <a:xfrm>
                              <a:off x="381467" y="0"/>
                              <a:ext cx="2215877" cy="66756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35228" w:rsidRPr="00DE51B8" w:rsidRDefault="00A35228" w:rsidP="00A35228">
                                <w:pPr>
                                  <w:spacing w:after="0" w:line="240" w:lineRule="auto"/>
                                  <w:rPr>
                                    <w:rFonts w:ascii="Arial" w:hAnsi="Arial" w:cs="Arial"/>
                                    <w:b/>
                                    <w:sz w:val="16"/>
                                    <w:lang w:val="ru-RU"/>
                                  </w:rPr>
                                </w:pPr>
                                <w:r w:rsidRPr="00DE51B8"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Република Србија</w:t>
                                </w:r>
                              </w:p>
                              <w:p w:rsidR="00A35228" w:rsidRPr="00DE51B8" w:rsidRDefault="00A35228" w:rsidP="00A35228">
                                <w:pPr>
                                  <w:spacing w:after="0" w:line="240" w:lineRule="auto"/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</w:pPr>
                                <w:r w:rsidRPr="00DE51B8"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Мини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старство рударства и енергетике</w:t>
                                </w:r>
                              </w:p>
                              <w:p w:rsidR="00A35228" w:rsidRPr="00DE51B8" w:rsidRDefault="00A35228" w:rsidP="00A35228">
                                <w:pPr>
                                  <w:spacing w:after="0" w:line="240" w:lineRule="auto"/>
                                  <w:rPr>
                                    <w:rFonts w:ascii="Arial" w:hAnsi="Arial" w:cs="Arial"/>
                                    <w:b/>
                                    <w:sz w:val="16"/>
                                    <w:lang w:val="ru-RU"/>
                                  </w:rPr>
                                </w:pPr>
                                <w:r w:rsidRPr="00DE51B8"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Министарство финансија</w:t>
                                </w:r>
                              </w:p>
                              <w:p w:rsidR="00A35228" w:rsidRPr="00DE51B8" w:rsidRDefault="00A35228" w:rsidP="00A35228">
                                <w:pPr>
                                  <w:spacing w:after="0" w:line="240" w:lineRule="auto"/>
                                  <w:rPr>
                                    <w:rFonts w:ascii="Arial" w:hAnsi="Arial" w:cs="Arial"/>
                                    <w:lang w:val="ru-RU"/>
                                  </w:rPr>
                                </w:pPr>
                                <w:r w:rsidRPr="00DE51B8"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Сектор за уговарање и финансирање програма из средстава Европске уније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/>
                        <wpg:grpSpPr>
                          <a:xfrm>
                            <a:off x="3875965" y="6824"/>
                            <a:ext cx="3042920" cy="577215"/>
                            <a:chOff x="0" y="0"/>
                            <a:chExt cx="3043188" cy="577638"/>
                          </a:xfrm>
                        </wpg:grpSpPr>
                        <wpg:grpSp>
                          <wpg:cNvPr id="9" name="Group 9"/>
                          <wpg:cNvGrpSpPr/>
                          <wpg:grpSpPr>
                            <a:xfrm>
                              <a:off x="1704749" y="61073"/>
                              <a:ext cx="1338439" cy="374015"/>
                              <a:chOff x="-635" y="-635"/>
                              <a:chExt cx="1338439" cy="374015"/>
                            </a:xfrm>
                          </wpg:grpSpPr>
                          <wpg:grpSp>
                            <wpg:cNvPr id="10" name="Group 17"/>
                            <wpg:cNvGrpSpPr>
                              <a:grpSpLocks/>
                            </wpg:cNvGrpSpPr>
                            <wpg:grpSpPr bwMode="auto">
                              <a:xfrm>
                                <a:off x="-635" y="-635"/>
                                <a:ext cx="564515" cy="374015"/>
                                <a:chOff x="9123" y="-1316"/>
                                <a:chExt cx="889" cy="589"/>
                              </a:xfrm>
                            </wpg:grpSpPr>
                            <wps:wsp>
                              <wps:cNvPr id="11" name="Rectangle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123" y="-1316"/>
                                  <a:ext cx="889" cy="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AutoShape 23"/>
                              <wps:cNvSpPr>
                                <a:spLocks/>
                              </wps:cNvSpPr>
                              <wps:spPr bwMode="auto">
                                <a:xfrm>
                                  <a:off x="9533" y="-1253"/>
                                  <a:ext cx="167" cy="463"/>
                                </a:xfrm>
                                <a:custGeom>
                                  <a:avLst/>
                                  <a:gdLst>
                                    <a:gd name="T0" fmla="+- 0 9600 9533"/>
                                    <a:gd name="T1" fmla="*/ T0 w 167"/>
                                    <a:gd name="T2" fmla="+- 0 -1228 -1253"/>
                                    <a:gd name="T3" fmla="*/ -1228 h 463"/>
                                    <a:gd name="T4" fmla="+- 0 9574 9533"/>
                                    <a:gd name="T5" fmla="*/ T4 w 167"/>
                                    <a:gd name="T6" fmla="+- 0 -1228 -1253"/>
                                    <a:gd name="T7" fmla="*/ -1228 h 463"/>
                                    <a:gd name="T8" fmla="+- 0 9567 9533"/>
                                    <a:gd name="T9" fmla="*/ T8 w 167"/>
                                    <a:gd name="T10" fmla="+- 0 -1253 -1253"/>
                                    <a:gd name="T11" fmla="*/ -1253 h 463"/>
                                    <a:gd name="T12" fmla="+- 0 9559 9533"/>
                                    <a:gd name="T13" fmla="*/ T12 w 167"/>
                                    <a:gd name="T14" fmla="+- 0 -1228 -1253"/>
                                    <a:gd name="T15" fmla="*/ -1228 h 463"/>
                                    <a:gd name="T16" fmla="+- 0 9533 9533"/>
                                    <a:gd name="T17" fmla="*/ T16 w 167"/>
                                    <a:gd name="T18" fmla="+- 0 -1228 -1253"/>
                                    <a:gd name="T19" fmla="*/ -1228 h 463"/>
                                    <a:gd name="T20" fmla="+- 0 9554 9533"/>
                                    <a:gd name="T21" fmla="*/ T20 w 167"/>
                                    <a:gd name="T22" fmla="+- 0 -1213 -1253"/>
                                    <a:gd name="T23" fmla="*/ -1213 h 463"/>
                                    <a:gd name="T24" fmla="+- 0 9546 9533"/>
                                    <a:gd name="T25" fmla="*/ T24 w 167"/>
                                    <a:gd name="T26" fmla="+- 0 -1188 -1253"/>
                                    <a:gd name="T27" fmla="*/ -1188 h 463"/>
                                    <a:gd name="T28" fmla="+- 0 9567 9533"/>
                                    <a:gd name="T29" fmla="*/ T28 w 167"/>
                                    <a:gd name="T30" fmla="+- 0 -1203 -1253"/>
                                    <a:gd name="T31" fmla="*/ -1203 h 463"/>
                                    <a:gd name="T32" fmla="+- 0 9587 9533"/>
                                    <a:gd name="T33" fmla="*/ T32 w 167"/>
                                    <a:gd name="T34" fmla="+- 0 -1188 -1253"/>
                                    <a:gd name="T35" fmla="*/ -1188 h 463"/>
                                    <a:gd name="T36" fmla="+- 0 9583 9533"/>
                                    <a:gd name="T37" fmla="*/ T36 w 167"/>
                                    <a:gd name="T38" fmla="+- 0 -1203 -1253"/>
                                    <a:gd name="T39" fmla="*/ -1203 h 463"/>
                                    <a:gd name="T40" fmla="+- 0 9579 9533"/>
                                    <a:gd name="T41" fmla="*/ T40 w 167"/>
                                    <a:gd name="T42" fmla="+- 0 -1213 -1253"/>
                                    <a:gd name="T43" fmla="*/ -1213 h 463"/>
                                    <a:gd name="T44" fmla="+- 0 9600 9533"/>
                                    <a:gd name="T45" fmla="*/ T44 w 167"/>
                                    <a:gd name="T46" fmla="+- 0 -1228 -1253"/>
                                    <a:gd name="T47" fmla="*/ -1228 h 463"/>
                                    <a:gd name="T48" fmla="+- 0 9601 9533"/>
                                    <a:gd name="T49" fmla="*/ T48 w 167"/>
                                    <a:gd name="T50" fmla="+- 0 -830 -1253"/>
                                    <a:gd name="T51" fmla="*/ -830 h 463"/>
                                    <a:gd name="T52" fmla="+- 0 9576 9533"/>
                                    <a:gd name="T53" fmla="*/ T52 w 167"/>
                                    <a:gd name="T54" fmla="+- 0 -830 -1253"/>
                                    <a:gd name="T55" fmla="*/ -830 h 463"/>
                                    <a:gd name="T56" fmla="+- 0 9568 9533"/>
                                    <a:gd name="T57" fmla="*/ T56 w 167"/>
                                    <a:gd name="T58" fmla="+- 0 -854 -1253"/>
                                    <a:gd name="T59" fmla="*/ -854 h 463"/>
                                    <a:gd name="T60" fmla="+- 0 9560 9533"/>
                                    <a:gd name="T61" fmla="*/ T60 w 167"/>
                                    <a:gd name="T62" fmla="+- 0 -830 -1253"/>
                                    <a:gd name="T63" fmla="*/ -830 h 463"/>
                                    <a:gd name="T64" fmla="+- 0 9534 9533"/>
                                    <a:gd name="T65" fmla="*/ T64 w 167"/>
                                    <a:gd name="T66" fmla="+- 0 -830 -1253"/>
                                    <a:gd name="T67" fmla="*/ -830 h 463"/>
                                    <a:gd name="T68" fmla="+- 0 9555 9533"/>
                                    <a:gd name="T69" fmla="*/ T68 w 167"/>
                                    <a:gd name="T70" fmla="+- 0 -815 -1253"/>
                                    <a:gd name="T71" fmla="*/ -815 h 463"/>
                                    <a:gd name="T72" fmla="+- 0 9547 9533"/>
                                    <a:gd name="T73" fmla="*/ T72 w 167"/>
                                    <a:gd name="T74" fmla="+- 0 -790 -1253"/>
                                    <a:gd name="T75" fmla="*/ -790 h 463"/>
                                    <a:gd name="T76" fmla="+- 0 9568 9533"/>
                                    <a:gd name="T77" fmla="*/ T76 w 167"/>
                                    <a:gd name="T78" fmla="+- 0 -805 -1253"/>
                                    <a:gd name="T79" fmla="*/ -805 h 463"/>
                                    <a:gd name="T80" fmla="+- 0 9589 9533"/>
                                    <a:gd name="T81" fmla="*/ T80 w 167"/>
                                    <a:gd name="T82" fmla="+- 0 -790 -1253"/>
                                    <a:gd name="T83" fmla="*/ -790 h 463"/>
                                    <a:gd name="T84" fmla="+- 0 9584 9533"/>
                                    <a:gd name="T85" fmla="*/ T84 w 167"/>
                                    <a:gd name="T86" fmla="+- 0 -805 -1253"/>
                                    <a:gd name="T87" fmla="*/ -805 h 463"/>
                                    <a:gd name="T88" fmla="+- 0 9581 9533"/>
                                    <a:gd name="T89" fmla="*/ T88 w 167"/>
                                    <a:gd name="T90" fmla="+- 0 -815 -1253"/>
                                    <a:gd name="T91" fmla="*/ -815 h 463"/>
                                    <a:gd name="T92" fmla="+- 0 9601 9533"/>
                                    <a:gd name="T93" fmla="*/ T92 w 167"/>
                                    <a:gd name="T94" fmla="+- 0 -830 -1253"/>
                                    <a:gd name="T95" fmla="*/ -830 h 463"/>
                                    <a:gd name="T96" fmla="+- 0 9700 9533"/>
                                    <a:gd name="T97" fmla="*/ T96 w 167"/>
                                    <a:gd name="T98" fmla="+- 0 -857 -1253"/>
                                    <a:gd name="T99" fmla="*/ -857 h 463"/>
                                    <a:gd name="T100" fmla="+- 0 9674 9533"/>
                                    <a:gd name="T101" fmla="*/ T100 w 167"/>
                                    <a:gd name="T102" fmla="+- 0 -857 -1253"/>
                                    <a:gd name="T103" fmla="*/ -857 h 463"/>
                                    <a:gd name="T104" fmla="+- 0 9667 9533"/>
                                    <a:gd name="T105" fmla="*/ T104 w 167"/>
                                    <a:gd name="T106" fmla="+- 0 -881 -1253"/>
                                    <a:gd name="T107" fmla="*/ -881 h 463"/>
                                    <a:gd name="T108" fmla="+- 0 9659 9533"/>
                                    <a:gd name="T109" fmla="*/ T108 w 167"/>
                                    <a:gd name="T110" fmla="+- 0 -857 -1253"/>
                                    <a:gd name="T111" fmla="*/ -857 h 463"/>
                                    <a:gd name="T112" fmla="+- 0 9633 9533"/>
                                    <a:gd name="T113" fmla="*/ T112 w 167"/>
                                    <a:gd name="T114" fmla="+- 0 -857 -1253"/>
                                    <a:gd name="T115" fmla="*/ -857 h 463"/>
                                    <a:gd name="T116" fmla="+- 0 9654 9533"/>
                                    <a:gd name="T117" fmla="*/ T116 w 167"/>
                                    <a:gd name="T118" fmla="+- 0 -841 -1253"/>
                                    <a:gd name="T119" fmla="*/ -841 h 463"/>
                                    <a:gd name="T120" fmla="+- 0 9646 9533"/>
                                    <a:gd name="T121" fmla="*/ T120 w 167"/>
                                    <a:gd name="T122" fmla="+- 0 -816 -1253"/>
                                    <a:gd name="T123" fmla="*/ -816 h 463"/>
                                    <a:gd name="T124" fmla="+- 0 9667 9533"/>
                                    <a:gd name="T125" fmla="*/ T124 w 167"/>
                                    <a:gd name="T126" fmla="+- 0 -832 -1253"/>
                                    <a:gd name="T127" fmla="*/ -832 h 463"/>
                                    <a:gd name="T128" fmla="+- 0 9687 9533"/>
                                    <a:gd name="T129" fmla="*/ T128 w 167"/>
                                    <a:gd name="T130" fmla="+- 0 -816 -1253"/>
                                    <a:gd name="T131" fmla="*/ -816 h 463"/>
                                    <a:gd name="T132" fmla="+- 0 9682 9533"/>
                                    <a:gd name="T133" fmla="*/ T132 w 167"/>
                                    <a:gd name="T134" fmla="+- 0 -832 -1253"/>
                                    <a:gd name="T135" fmla="*/ -832 h 463"/>
                                    <a:gd name="T136" fmla="+- 0 9679 9533"/>
                                    <a:gd name="T137" fmla="*/ T136 w 167"/>
                                    <a:gd name="T138" fmla="+- 0 -841 -1253"/>
                                    <a:gd name="T139" fmla="*/ -841 h 463"/>
                                    <a:gd name="T140" fmla="+- 0 9700 9533"/>
                                    <a:gd name="T141" fmla="*/ T140 w 167"/>
                                    <a:gd name="T142" fmla="+- 0 -857 -1253"/>
                                    <a:gd name="T143" fmla="*/ -857 h 46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</a:cxnLst>
                                  <a:rect l="0" t="0" r="r" b="b"/>
                                  <a:pathLst>
                                    <a:path w="167" h="463">
                                      <a:moveTo>
                                        <a:pt x="67" y="25"/>
                                      </a:moveTo>
                                      <a:lnTo>
                                        <a:pt x="41" y="25"/>
                                      </a:lnTo>
                                      <a:lnTo>
                                        <a:pt x="34" y="0"/>
                                      </a:lnTo>
                                      <a:lnTo>
                                        <a:pt x="26" y="25"/>
                                      </a:lnTo>
                                      <a:lnTo>
                                        <a:pt x="0" y="25"/>
                                      </a:lnTo>
                                      <a:lnTo>
                                        <a:pt x="21" y="40"/>
                                      </a:lnTo>
                                      <a:lnTo>
                                        <a:pt x="13" y="65"/>
                                      </a:lnTo>
                                      <a:lnTo>
                                        <a:pt x="34" y="50"/>
                                      </a:lnTo>
                                      <a:lnTo>
                                        <a:pt x="54" y="65"/>
                                      </a:lnTo>
                                      <a:lnTo>
                                        <a:pt x="50" y="50"/>
                                      </a:lnTo>
                                      <a:lnTo>
                                        <a:pt x="46" y="40"/>
                                      </a:lnTo>
                                      <a:lnTo>
                                        <a:pt x="67" y="25"/>
                                      </a:lnTo>
                                      <a:moveTo>
                                        <a:pt x="68" y="423"/>
                                      </a:moveTo>
                                      <a:lnTo>
                                        <a:pt x="43" y="423"/>
                                      </a:lnTo>
                                      <a:lnTo>
                                        <a:pt x="35" y="399"/>
                                      </a:lnTo>
                                      <a:lnTo>
                                        <a:pt x="27" y="423"/>
                                      </a:lnTo>
                                      <a:lnTo>
                                        <a:pt x="1" y="423"/>
                                      </a:lnTo>
                                      <a:lnTo>
                                        <a:pt x="22" y="438"/>
                                      </a:lnTo>
                                      <a:lnTo>
                                        <a:pt x="14" y="463"/>
                                      </a:lnTo>
                                      <a:lnTo>
                                        <a:pt x="35" y="448"/>
                                      </a:lnTo>
                                      <a:lnTo>
                                        <a:pt x="56" y="463"/>
                                      </a:lnTo>
                                      <a:lnTo>
                                        <a:pt x="51" y="448"/>
                                      </a:lnTo>
                                      <a:lnTo>
                                        <a:pt x="48" y="438"/>
                                      </a:lnTo>
                                      <a:lnTo>
                                        <a:pt x="68" y="423"/>
                                      </a:lnTo>
                                      <a:moveTo>
                                        <a:pt x="167" y="396"/>
                                      </a:moveTo>
                                      <a:lnTo>
                                        <a:pt x="141" y="396"/>
                                      </a:lnTo>
                                      <a:lnTo>
                                        <a:pt x="134" y="372"/>
                                      </a:lnTo>
                                      <a:lnTo>
                                        <a:pt x="126" y="396"/>
                                      </a:lnTo>
                                      <a:lnTo>
                                        <a:pt x="100" y="396"/>
                                      </a:lnTo>
                                      <a:lnTo>
                                        <a:pt x="121" y="412"/>
                                      </a:lnTo>
                                      <a:lnTo>
                                        <a:pt x="113" y="437"/>
                                      </a:lnTo>
                                      <a:lnTo>
                                        <a:pt x="134" y="421"/>
                                      </a:lnTo>
                                      <a:lnTo>
                                        <a:pt x="154" y="437"/>
                                      </a:lnTo>
                                      <a:lnTo>
                                        <a:pt x="149" y="421"/>
                                      </a:lnTo>
                                      <a:lnTo>
                                        <a:pt x="146" y="412"/>
                                      </a:lnTo>
                                      <a:lnTo>
                                        <a:pt x="167" y="396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CEE21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" name="Picture 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633" y="-1227"/>
                                  <a:ext cx="140" cy="13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14" name="AutoShape 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706" y="-1055"/>
                                  <a:ext cx="95" cy="166"/>
                                </a:xfrm>
                                <a:custGeom>
                                  <a:avLst/>
                                  <a:gdLst>
                                    <a:gd name="T0" fmla="+- 0 9773 9706"/>
                                    <a:gd name="T1" fmla="*/ T0 w 95"/>
                                    <a:gd name="T2" fmla="+- 0 -929 -1055"/>
                                    <a:gd name="T3" fmla="*/ -929 h 166"/>
                                    <a:gd name="T4" fmla="+- 0 9747 9706"/>
                                    <a:gd name="T5" fmla="*/ T4 w 95"/>
                                    <a:gd name="T6" fmla="+- 0 -929 -1055"/>
                                    <a:gd name="T7" fmla="*/ -929 h 166"/>
                                    <a:gd name="T8" fmla="+- 0 9740 9706"/>
                                    <a:gd name="T9" fmla="*/ T8 w 95"/>
                                    <a:gd name="T10" fmla="+- 0 -953 -1055"/>
                                    <a:gd name="T11" fmla="*/ -953 h 166"/>
                                    <a:gd name="T12" fmla="+- 0 9732 9706"/>
                                    <a:gd name="T13" fmla="*/ T12 w 95"/>
                                    <a:gd name="T14" fmla="+- 0 -929 -1055"/>
                                    <a:gd name="T15" fmla="*/ -929 h 166"/>
                                    <a:gd name="T16" fmla="+- 0 9706 9706"/>
                                    <a:gd name="T17" fmla="*/ T16 w 95"/>
                                    <a:gd name="T18" fmla="+- 0 -929 -1055"/>
                                    <a:gd name="T19" fmla="*/ -929 h 166"/>
                                    <a:gd name="T20" fmla="+- 0 9727 9706"/>
                                    <a:gd name="T21" fmla="*/ T20 w 95"/>
                                    <a:gd name="T22" fmla="+- 0 -913 -1055"/>
                                    <a:gd name="T23" fmla="*/ -913 h 166"/>
                                    <a:gd name="T24" fmla="+- 0 9719 9706"/>
                                    <a:gd name="T25" fmla="*/ T24 w 95"/>
                                    <a:gd name="T26" fmla="+- 0 -889 -1055"/>
                                    <a:gd name="T27" fmla="*/ -889 h 166"/>
                                    <a:gd name="T28" fmla="+- 0 9740 9706"/>
                                    <a:gd name="T29" fmla="*/ T28 w 95"/>
                                    <a:gd name="T30" fmla="+- 0 -904 -1055"/>
                                    <a:gd name="T31" fmla="*/ -904 h 166"/>
                                    <a:gd name="T32" fmla="+- 0 9760 9706"/>
                                    <a:gd name="T33" fmla="*/ T32 w 95"/>
                                    <a:gd name="T34" fmla="+- 0 -889 -1055"/>
                                    <a:gd name="T35" fmla="*/ -889 h 166"/>
                                    <a:gd name="T36" fmla="+- 0 9755 9706"/>
                                    <a:gd name="T37" fmla="*/ T36 w 95"/>
                                    <a:gd name="T38" fmla="+- 0 -904 -1055"/>
                                    <a:gd name="T39" fmla="*/ -904 h 166"/>
                                    <a:gd name="T40" fmla="+- 0 9752 9706"/>
                                    <a:gd name="T41" fmla="*/ T40 w 95"/>
                                    <a:gd name="T42" fmla="+- 0 -913 -1055"/>
                                    <a:gd name="T43" fmla="*/ -913 h 166"/>
                                    <a:gd name="T44" fmla="+- 0 9773 9706"/>
                                    <a:gd name="T45" fmla="*/ T44 w 95"/>
                                    <a:gd name="T46" fmla="+- 0 -929 -1055"/>
                                    <a:gd name="T47" fmla="*/ -929 h 166"/>
                                    <a:gd name="T48" fmla="+- 0 9801 9706"/>
                                    <a:gd name="T49" fmla="*/ T48 w 95"/>
                                    <a:gd name="T50" fmla="+- 0 -1030 -1055"/>
                                    <a:gd name="T51" fmla="*/ -1030 h 166"/>
                                    <a:gd name="T52" fmla="+- 0 9775 9706"/>
                                    <a:gd name="T53" fmla="*/ T52 w 95"/>
                                    <a:gd name="T54" fmla="+- 0 -1030 -1055"/>
                                    <a:gd name="T55" fmla="*/ -1030 h 166"/>
                                    <a:gd name="T56" fmla="+- 0 9767 9706"/>
                                    <a:gd name="T57" fmla="*/ T56 w 95"/>
                                    <a:gd name="T58" fmla="+- 0 -1055 -1055"/>
                                    <a:gd name="T59" fmla="*/ -1055 h 166"/>
                                    <a:gd name="T60" fmla="+- 0 9759 9706"/>
                                    <a:gd name="T61" fmla="*/ T60 w 95"/>
                                    <a:gd name="T62" fmla="+- 0 -1030 -1055"/>
                                    <a:gd name="T63" fmla="*/ -1030 h 166"/>
                                    <a:gd name="T64" fmla="+- 0 9734 9706"/>
                                    <a:gd name="T65" fmla="*/ T64 w 95"/>
                                    <a:gd name="T66" fmla="+- 0 -1030 -1055"/>
                                    <a:gd name="T67" fmla="*/ -1030 h 166"/>
                                    <a:gd name="T68" fmla="+- 0 9755 9706"/>
                                    <a:gd name="T69" fmla="*/ T68 w 95"/>
                                    <a:gd name="T70" fmla="+- 0 -1015 -1055"/>
                                    <a:gd name="T71" fmla="*/ -1015 h 166"/>
                                    <a:gd name="T72" fmla="+- 0 9746 9706"/>
                                    <a:gd name="T73" fmla="*/ T72 w 95"/>
                                    <a:gd name="T74" fmla="+- 0 -990 -1055"/>
                                    <a:gd name="T75" fmla="*/ -990 h 166"/>
                                    <a:gd name="T76" fmla="+- 0 9767 9706"/>
                                    <a:gd name="T77" fmla="*/ T76 w 95"/>
                                    <a:gd name="T78" fmla="+- 0 -1005 -1055"/>
                                    <a:gd name="T79" fmla="*/ -1005 h 166"/>
                                    <a:gd name="T80" fmla="+- 0 9788 9706"/>
                                    <a:gd name="T81" fmla="*/ T80 w 95"/>
                                    <a:gd name="T82" fmla="+- 0 -990 -1055"/>
                                    <a:gd name="T83" fmla="*/ -990 h 166"/>
                                    <a:gd name="T84" fmla="+- 0 9783 9706"/>
                                    <a:gd name="T85" fmla="*/ T84 w 95"/>
                                    <a:gd name="T86" fmla="+- 0 -1005 -1055"/>
                                    <a:gd name="T87" fmla="*/ -1005 h 166"/>
                                    <a:gd name="T88" fmla="+- 0 9780 9706"/>
                                    <a:gd name="T89" fmla="*/ T88 w 95"/>
                                    <a:gd name="T90" fmla="+- 0 -1015 -1055"/>
                                    <a:gd name="T91" fmla="*/ -1015 h 166"/>
                                    <a:gd name="T92" fmla="+- 0 9801 9706"/>
                                    <a:gd name="T93" fmla="*/ T92 w 95"/>
                                    <a:gd name="T94" fmla="+- 0 -1030 -1055"/>
                                    <a:gd name="T95" fmla="*/ -1030 h 16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</a:cxnLst>
                                  <a:rect l="0" t="0" r="r" b="b"/>
                                  <a:pathLst>
                                    <a:path w="95" h="166">
                                      <a:moveTo>
                                        <a:pt x="67" y="126"/>
                                      </a:moveTo>
                                      <a:lnTo>
                                        <a:pt x="41" y="126"/>
                                      </a:lnTo>
                                      <a:lnTo>
                                        <a:pt x="34" y="102"/>
                                      </a:lnTo>
                                      <a:lnTo>
                                        <a:pt x="26" y="126"/>
                                      </a:lnTo>
                                      <a:lnTo>
                                        <a:pt x="0" y="126"/>
                                      </a:lnTo>
                                      <a:lnTo>
                                        <a:pt x="21" y="142"/>
                                      </a:lnTo>
                                      <a:lnTo>
                                        <a:pt x="13" y="166"/>
                                      </a:lnTo>
                                      <a:lnTo>
                                        <a:pt x="34" y="151"/>
                                      </a:lnTo>
                                      <a:lnTo>
                                        <a:pt x="54" y="166"/>
                                      </a:lnTo>
                                      <a:lnTo>
                                        <a:pt x="49" y="151"/>
                                      </a:lnTo>
                                      <a:lnTo>
                                        <a:pt x="46" y="142"/>
                                      </a:lnTo>
                                      <a:lnTo>
                                        <a:pt x="67" y="126"/>
                                      </a:lnTo>
                                      <a:moveTo>
                                        <a:pt x="95" y="25"/>
                                      </a:moveTo>
                                      <a:lnTo>
                                        <a:pt x="69" y="25"/>
                                      </a:lnTo>
                                      <a:lnTo>
                                        <a:pt x="61" y="0"/>
                                      </a:lnTo>
                                      <a:lnTo>
                                        <a:pt x="53" y="25"/>
                                      </a:lnTo>
                                      <a:lnTo>
                                        <a:pt x="28" y="25"/>
                                      </a:lnTo>
                                      <a:lnTo>
                                        <a:pt x="49" y="40"/>
                                      </a:lnTo>
                                      <a:lnTo>
                                        <a:pt x="40" y="65"/>
                                      </a:lnTo>
                                      <a:lnTo>
                                        <a:pt x="61" y="50"/>
                                      </a:lnTo>
                                      <a:lnTo>
                                        <a:pt x="82" y="65"/>
                                      </a:lnTo>
                                      <a:lnTo>
                                        <a:pt x="77" y="50"/>
                                      </a:lnTo>
                                      <a:lnTo>
                                        <a:pt x="74" y="40"/>
                                      </a:lnTo>
                                      <a:lnTo>
                                        <a:pt x="95" y="25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FCEE21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5" name="Picture 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361" y="-1227"/>
                                  <a:ext cx="138" cy="13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17" name="AutoShape 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335" y="-1055"/>
                                  <a:ext cx="67" cy="65"/>
                                </a:xfrm>
                                <a:custGeom>
                                  <a:avLst/>
                                  <a:gdLst>
                                    <a:gd name="T0" fmla="+- 0 9402 9335"/>
                                    <a:gd name="T1" fmla="*/ T0 w 67"/>
                                    <a:gd name="T2" fmla="+- 0 -1030 -1054"/>
                                    <a:gd name="T3" fmla="*/ -1030 h 65"/>
                                    <a:gd name="T4" fmla="+- 0 9335 9335"/>
                                    <a:gd name="T5" fmla="*/ T4 w 67"/>
                                    <a:gd name="T6" fmla="+- 0 -1030 -1054"/>
                                    <a:gd name="T7" fmla="*/ -1030 h 65"/>
                                    <a:gd name="T8" fmla="+- 0 9356 9335"/>
                                    <a:gd name="T9" fmla="*/ T8 w 67"/>
                                    <a:gd name="T10" fmla="+- 0 -1015 -1054"/>
                                    <a:gd name="T11" fmla="*/ -1015 h 65"/>
                                    <a:gd name="T12" fmla="+- 0 9348 9335"/>
                                    <a:gd name="T13" fmla="*/ T12 w 67"/>
                                    <a:gd name="T14" fmla="+- 0 -990 -1054"/>
                                    <a:gd name="T15" fmla="*/ -990 h 65"/>
                                    <a:gd name="T16" fmla="+- 0 9369 9335"/>
                                    <a:gd name="T17" fmla="*/ T16 w 67"/>
                                    <a:gd name="T18" fmla="+- 0 -1005 -1054"/>
                                    <a:gd name="T19" fmla="*/ -1005 h 65"/>
                                    <a:gd name="T20" fmla="+- 0 9384 9335"/>
                                    <a:gd name="T21" fmla="*/ T20 w 67"/>
                                    <a:gd name="T22" fmla="+- 0 -1005 -1054"/>
                                    <a:gd name="T23" fmla="*/ -1005 h 65"/>
                                    <a:gd name="T24" fmla="+- 0 9381 9335"/>
                                    <a:gd name="T25" fmla="*/ T24 w 67"/>
                                    <a:gd name="T26" fmla="+- 0 -1015 -1054"/>
                                    <a:gd name="T27" fmla="*/ -1015 h 65"/>
                                    <a:gd name="T28" fmla="+- 0 9402 9335"/>
                                    <a:gd name="T29" fmla="*/ T28 w 67"/>
                                    <a:gd name="T30" fmla="+- 0 -1030 -1054"/>
                                    <a:gd name="T31" fmla="*/ -1030 h 65"/>
                                    <a:gd name="T32" fmla="+- 0 9384 9335"/>
                                    <a:gd name="T33" fmla="*/ T32 w 67"/>
                                    <a:gd name="T34" fmla="+- 0 -1005 -1054"/>
                                    <a:gd name="T35" fmla="*/ -1005 h 65"/>
                                    <a:gd name="T36" fmla="+- 0 9369 9335"/>
                                    <a:gd name="T37" fmla="*/ T36 w 67"/>
                                    <a:gd name="T38" fmla="+- 0 -1005 -1054"/>
                                    <a:gd name="T39" fmla="*/ -1005 h 65"/>
                                    <a:gd name="T40" fmla="+- 0 9389 9335"/>
                                    <a:gd name="T41" fmla="*/ T40 w 67"/>
                                    <a:gd name="T42" fmla="+- 0 -990 -1054"/>
                                    <a:gd name="T43" fmla="*/ -990 h 65"/>
                                    <a:gd name="T44" fmla="+- 0 9384 9335"/>
                                    <a:gd name="T45" fmla="*/ T44 w 67"/>
                                    <a:gd name="T46" fmla="+- 0 -1005 -1054"/>
                                    <a:gd name="T47" fmla="*/ -1005 h 65"/>
                                    <a:gd name="T48" fmla="+- 0 9369 9335"/>
                                    <a:gd name="T49" fmla="*/ T48 w 67"/>
                                    <a:gd name="T50" fmla="+- 0 -1054 -1054"/>
                                    <a:gd name="T51" fmla="*/ -1054 h 65"/>
                                    <a:gd name="T52" fmla="+- 0 9361 9335"/>
                                    <a:gd name="T53" fmla="*/ T52 w 67"/>
                                    <a:gd name="T54" fmla="+- 0 -1030 -1054"/>
                                    <a:gd name="T55" fmla="*/ -1030 h 65"/>
                                    <a:gd name="T56" fmla="+- 0 9376 9335"/>
                                    <a:gd name="T57" fmla="*/ T56 w 67"/>
                                    <a:gd name="T58" fmla="+- 0 -1030 -1054"/>
                                    <a:gd name="T59" fmla="*/ -1030 h 65"/>
                                    <a:gd name="T60" fmla="+- 0 9369 9335"/>
                                    <a:gd name="T61" fmla="*/ T60 w 67"/>
                                    <a:gd name="T62" fmla="+- 0 -1054 -1054"/>
                                    <a:gd name="T63" fmla="*/ -1054 h 6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</a:cxnLst>
                                  <a:rect l="0" t="0" r="r" b="b"/>
                                  <a:pathLst>
                                    <a:path w="67" h="65">
                                      <a:moveTo>
                                        <a:pt x="67" y="24"/>
                                      </a:moveTo>
                                      <a:lnTo>
                                        <a:pt x="0" y="24"/>
                                      </a:lnTo>
                                      <a:lnTo>
                                        <a:pt x="21" y="39"/>
                                      </a:lnTo>
                                      <a:lnTo>
                                        <a:pt x="13" y="64"/>
                                      </a:lnTo>
                                      <a:lnTo>
                                        <a:pt x="34" y="49"/>
                                      </a:lnTo>
                                      <a:lnTo>
                                        <a:pt x="49" y="49"/>
                                      </a:lnTo>
                                      <a:lnTo>
                                        <a:pt x="46" y="39"/>
                                      </a:lnTo>
                                      <a:lnTo>
                                        <a:pt x="67" y="24"/>
                                      </a:lnTo>
                                      <a:close/>
                                      <a:moveTo>
                                        <a:pt x="49" y="49"/>
                                      </a:moveTo>
                                      <a:lnTo>
                                        <a:pt x="34" y="49"/>
                                      </a:lnTo>
                                      <a:lnTo>
                                        <a:pt x="54" y="64"/>
                                      </a:lnTo>
                                      <a:lnTo>
                                        <a:pt x="49" y="49"/>
                                      </a:lnTo>
                                      <a:close/>
                                      <a:moveTo>
                                        <a:pt x="34" y="0"/>
                                      </a:moveTo>
                                      <a:lnTo>
                                        <a:pt x="26" y="24"/>
                                      </a:lnTo>
                                      <a:lnTo>
                                        <a:pt x="41" y="24"/>
                                      </a:lnTo>
                                      <a:lnTo>
                                        <a:pt x="3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CEE21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8" name="Picture 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361" y="-953"/>
                                  <a:ext cx="139" cy="13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grpSp>
                          <wpg:grpSp>
                            <wpg:cNvPr id="19" name="Group 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617079" y="-635"/>
                                <a:ext cx="720725" cy="369570"/>
                                <a:chOff x="10096" y="-1316"/>
                                <a:chExt cx="1135" cy="582"/>
                              </a:xfrm>
                            </wpg:grpSpPr>
                            <wps:wsp>
                              <wps:cNvPr id="25" name="Lin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351" y="-1045"/>
                                  <a:ext cx="17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6830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8" name="Rectangle 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351" y="-1131"/>
                                  <a:ext cx="64" cy="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" name="Line 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351" y="-1158"/>
                                  <a:ext cx="147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5560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Rectangle 1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351" y="-1245"/>
                                  <a:ext cx="63" cy="5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" name="Lin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351" y="-1273"/>
                                  <a:ext cx="17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6830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6" name="AutoShape 1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39" y="-1303"/>
                                  <a:ext cx="241" cy="289"/>
                                </a:xfrm>
                                <a:custGeom>
                                  <a:avLst/>
                                  <a:gdLst>
                                    <a:gd name="T0" fmla="+- 0 10581 10540"/>
                                    <a:gd name="T1" fmla="*/ T0 w 241"/>
                                    <a:gd name="T2" fmla="+- 0 -1080 -1302"/>
                                    <a:gd name="T3" fmla="*/ -1080 h 289"/>
                                    <a:gd name="T4" fmla="+- 0 10567 10540"/>
                                    <a:gd name="T5" fmla="*/ T4 w 241"/>
                                    <a:gd name="T6" fmla="+- 0 -1026 -1302"/>
                                    <a:gd name="T7" fmla="*/ -1026 h 289"/>
                                    <a:gd name="T8" fmla="+- 0 10577 10540"/>
                                    <a:gd name="T9" fmla="*/ T8 w 241"/>
                                    <a:gd name="T10" fmla="+- 0 -1021 -1302"/>
                                    <a:gd name="T11" fmla="*/ -1021 h 289"/>
                                    <a:gd name="T12" fmla="+- 0 10590 10540"/>
                                    <a:gd name="T13" fmla="*/ T12 w 241"/>
                                    <a:gd name="T14" fmla="+- 0 -1017 -1302"/>
                                    <a:gd name="T15" fmla="*/ -1017 h 289"/>
                                    <a:gd name="T16" fmla="+- 0 10604 10540"/>
                                    <a:gd name="T17" fmla="*/ T16 w 241"/>
                                    <a:gd name="T18" fmla="+- 0 -1014 -1302"/>
                                    <a:gd name="T19" fmla="*/ -1014 h 289"/>
                                    <a:gd name="T20" fmla="+- 0 10620 10540"/>
                                    <a:gd name="T21" fmla="*/ T20 w 241"/>
                                    <a:gd name="T22" fmla="+- 0 -1013 -1302"/>
                                    <a:gd name="T23" fmla="*/ -1013 h 289"/>
                                    <a:gd name="T24" fmla="+- 0 10648 10540"/>
                                    <a:gd name="T25" fmla="*/ T24 w 241"/>
                                    <a:gd name="T26" fmla="+- 0 -1019 -1302"/>
                                    <a:gd name="T27" fmla="*/ -1019 h 289"/>
                                    <a:gd name="T28" fmla="+- 0 10668 10540"/>
                                    <a:gd name="T29" fmla="*/ T28 w 241"/>
                                    <a:gd name="T30" fmla="+- 0 -1035 -1302"/>
                                    <a:gd name="T31" fmla="*/ -1035 h 289"/>
                                    <a:gd name="T32" fmla="+- 0 10683 10540"/>
                                    <a:gd name="T33" fmla="*/ T32 w 241"/>
                                    <a:gd name="T34" fmla="+- 0 -1059 -1302"/>
                                    <a:gd name="T35" fmla="*/ -1059 h 289"/>
                                    <a:gd name="T36" fmla="+- 0 10688 10540"/>
                                    <a:gd name="T37" fmla="*/ T36 w 241"/>
                                    <a:gd name="T38" fmla="+- 0 -1071 -1302"/>
                                    <a:gd name="T39" fmla="*/ -1071 h 289"/>
                                    <a:gd name="T40" fmla="+- 0 10599 10540"/>
                                    <a:gd name="T41" fmla="*/ T40 w 241"/>
                                    <a:gd name="T42" fmla="+- 0 -1071 -1302"/>
                                    <a:gd name="T43" fmla="*/ -1071 h 289"/>
                                    <a:gd name="T44" fmla="+- 0 10591 10540"/>
                                    <a:gd name="T45" fmla="*/ T44 w 241"/>
                                    <a:gd name="T46" fmla="+- 0 -1073 -1302"/>
                                    <a:gd name="T47" fmla="*/ -1073 h 289"/>
                                    <a:gd name="T48" fmla="+- 0 10581 10540"/>
                                    <a:gd name="T49" fmla="*/ T48 w 241"/>
                                    <a:gd name="T50" fmla="+- 0 -1080 -1302"/>
                                    <a:gd name="T51" fmla="*/ -1080 h 289"/>
                                    <a:gd name="T52" fmla="+- 0 10610 10540"/>
                                    <a:gd name="T53" fmla="*/ T52 w 241"/>
                                    <a:gd name="T54" fmla="+- 0 -1302 -1302"/>
                                    <a:gd name="T55" fmla="*/ -1302 h 289"/>
                                    <a:gd name="T56" fmla="+- 0 10540 10540"/>
                                    <a:gd name="T57" fmla="*/ T56 w 241"/>
                                    <a:gd name="T58" fmla="+- 0 -1302 -1302"/>
                                    <a:gd name="T59" fmla="*/ -1302 h 289"/>
                                    <a:gd name="T60" fmla="+- 0 10640 10540"/>
                                    <a:gd name="T61" fmla="*/ T60 w 241"/>
                                    <a:gd name="T62" fmla="+- 0 -1103 -1302"/>
                                    <a:gd name="T63" fmla="*/ -1103 h 289"/>
                                    <a:gd name="T64" fmla="+- 0 10634 10540"/>
                                    <a:gd name="T65" fmla="*/ T64 w 241"/>
                                    <a:gd name="T66" fmla="+- 0 -1089 -1302"/>
                                    <a:gd name="T67" fmla="*/ -1089 h 289"/>
                                    <a:gd name="T68" fmla="+- 0 10627 10540"/>
                                    <a:gd name="T69" fmla="*/ T68 w 241"/>
                                    <a:gd name="T70" fmla="+- 0 -1079 -1302"/>
                                    <a:gd name="T71" fmla="*/ -1079 h 289"/>
                                    <a:gd name="T72" fmla="+- 0 10618 10540"/>
                                    <a:gd name="T73" fmla="*/ T72 w 241"/>
                                    <a:gd name="T74" fmla="+- 0 -1073 -1302"/>
                                    <a:gd name="T75" fmla="*/ -1073 h 289"/>
                                    <a:gd name="T76" fmla="+- 0 10608 10540"/>
                                    <a:gd name="T77" fmla="*/ T76 w 241"/>
                                    <a:gd name="T78" fmla="+- 0 -1071 -1302"/>
                                    <a:gd name="T79" fmla="*/ -1071 h 289"/>
                                    <a:gd name="T80" fmla="+- 0 10688 10540"/>
                                    <a:gd name="T81" fmla="*/ T80 w 241"/>
                                    <a:gd name="T82" fmla="+- 0 -1071 -1302"/>
                                    <a:gd name="T83" fmla="*/ -1071 h 289"/>
                                    <a:gd name="T84" fmla="+- 0 10696 10540"/>
                                    <a:gd name="T85" fmla="*/ T84 w 241"/>
                                    <a:gd name="T86" fmla="+- 0 -1090 -1302"/>
                                    <a:gd name="T87" fmla="*/ -1090 h 289"/>
                                    <a:gd name="T88" fmla="+- 0 10729 10540"/>
                                    <a:gd name="T89" fmla="*/ T88 w 241"/>
                                    <a:gd name="T90" fmla="+- 0 -1175 -1302"/>
                                    <a:gd name="T91" fmla="*/ -1175 h 289"/>
                                    <a:gd name="T92" fmla="+- 0 10664 10540"/>
                                    <a:gd name="T93" fmla="*/ T92 w 241"/>
                                    <a:gd name="T94" fmla="+- 0 -1175 -1302"/>
                                    <a:gd name="T95" fmla="*/ -1175 h 289"/>
                                    <a:gd name="T96" fmla="+- 0 10610 10540"/>
                                    <a:gd name="T97" fmla="*/ T96 w 241"/>
                                    <a:gd name="T98" fmla="+- 0 -1302 -1302"/>
                                    <a:gd name="T99" fmla="*/ -1302 h 289"/>
                                    <a:gd name="T100" fmla="+- 0 10780 10540"/>
                                    <a:gd name="T101" fmla="*/ T100 w 241"/>
                                    <a:gd name="T102" fmla="+- 0 -1302 -1302"/>
                                    <a:gd name="T103" fmla="*/ -1302 h 289"/>
                                    <a:gd name="T104" fmla="+- 0 10708 10540"/>
                                    <a:gd name="T105" fmla="*/ T104 w 241"/>
                                    <a:gd name="T106" fmla="+- 0 -1302 -1302"/>
                                    <a:gd name="T107" fmla="*/ -1302 h 289"/>
                                    <a:gd name="T108" fmla="+- 0 10666 10540"/>
                                    <a:gd name="T109" fmla="*/ T108 w 241"/>
                                    <a:gd name="T110" fmla="+- 0 -1175 -1302"/>
                                    <a:gd name="T111" fmla="*/ -1175 h 289"/>
                                    <a:gd name="T112" fmla="+- 0 10729 10540"/>
                                    <a:gd name="T113" fmla="*/ T112 w 241"/>
                                    <a:gd name="T114" fmla="+- 0 -1175 -1302"/>
                                    <a:gd name="T115" fmla="*/ -1175 h 289"/>
                                    <a:gd name="T116" fmla="+- 0 10780 10540"/>
                                    <a:gd name="T117" fmla="*/ T116 w 241"/>
                                    <a:gd name="T118" fmla="+- 0 -1302 -1302"/>
                                    <a:gd name="T119" fmla="*/ -1302 h 28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</a:cxnLst>
                                  <a:rect l="0" t="0" r="r" b="b"/>
                                  <a:pathLst>
                                    <a:path w="241" h="289">
                                      <a:moveTo>
                                        <a:pt x="41" y="222"/>
                                      </a:moveTo>
                                      <a:lnTo>
                                        <a:pt x="27" y="276"/>
                                      </a:lnTo>
                                      <a:lnTo>
                                        <a:pt x="37" y="281"/>
                                      </a:lnTo>
                                      <a:lnTo>
                                        <a:pt x="50" y="285"/>
                                      </a:lnTo>
                                      <a:lnTo>
                                        <a:pt x="64" y="288"/>
                                      </a:lnTo>
                                      <a:lnTo>
                                        <a:pt x="80" y="289"/>
                                      </a:lnTo>
                                      <a:lnTo>
                                        <a:pt x="108" y="283"/>
                                      </a:lnTo>
                                      <a:lnTo>
                                        <a:pt x="128" y="267"/>
                                      </a:lnTo>
                                      <a:lnTo>
                                        <a:pt x="143" y="243"/>
                                      </a:lnTo>
                                      <a:lnTo>
                                        <a:pt x="148" y="231"/>
                                      </a:lnTo>
                                      <a:lnTo>
                                        <a:pt x="59" y="231"/>
                                      </a:lnTo>
                                      <a:lnTo>
                                        <a:pt x="51" y="229"/>
                                      </a:lnTo>
                                      <a:lnTo>
                                        <a:pt x="41" y="222"/>
                                      </a:lnTo>
                                      <a:close/>
                                      <a:moveTo>
                                        <a:pt x="70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100" y="199"/>
                                      </a:lnTo>
                                      <a:lnTo>
                                        <a:pt x="94" y="213"/>
                                      </a:lnTo>
                                      <a:lnTo>
                                        <a:pt x="87" y="223"/>
                                      </a:lnTo>
                                      <a:lnTo>
                                        <a:pt x="78" y="229"/>
                                      </a:lnTo>
                                      <a:lnTo>
                                        <a:pt x="68" y="231"/>
                                      </a:lnTo>
                                      <a:lnTo>
                                        <a:pt x="148" y="231"/>
                                      </a:lnTo>
                                      <a:lnTo>
                                        <a:pt x="156" y="212"/>
                                      </a:lnTo>
                                      <a:lnTo>
                                        <a:pt x="189" y="127"/>
                                      </a:lnTo>
                                      <a:lnTo>
                                        <a:pt x="124" y="127"/>
                                      </a:lnTo>
                                      <a:lnTo>
                                        <a:pt x="70" y="0"/>
                                      </a:lnTo>
                                      <a:close/>
                                      <a:moveTo>
                                        <a:pt x="240" y="0"/>
                                      </a:moveTo>
                                      <a:lnTo>
                                        <a:pt x="168" y="0"/>
                                      </a:lnTo>
                                      <a:lnTo>
                                        <a:pt x="126" y="127"/>
                                      </a:lnTo>
                                      <a:lnTo>
                                        <a:pt x="189" y="127"/>
                                      </a:lnTo>
                                      <a:lnTo>
                                        <a:pt x="24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8" name="Picture 3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0100" y="-969"/>
                                  <a:ext cx="374" cy="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39" name="Lin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617" y="-921"/>
                                  <a:ext cx="0" cy="18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3706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0" name="Lin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536" y="-945"/>
                                  <a:ext cx="16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29921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1" name="Lin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725" y="-758"/>
                                  <a:ext cx="145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0480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2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724" y="-921"/>
                                  <a:ext cx="121" cy="138"/>
                                </a:xfrm>
                                <a:custGeom>
                                  <a:avLst/>
                                  <a:gdLst>
                                    <a:gd name="T0" fmla="+- 0 10845 10725"/>
                                    <a:gd name="T1" fmla="*/ T0 w 121"/>
                                    <a:gd name="T2" fmla="+- 0 -874 -920"/>
                                    <a:gd name="T3" fmla="*/ -874 h 138"/>
                                    <a:gd name="T4" fmla="+- 0 10777 10725"/>
                                    <a:gd name="T5" fmla="*/ T4 w 121"/>
                                    <a:gd name="T6" fmla="+- 0 -874 -920"/>
                                    <a:gd name="T7" fmla="*/ -874 h 138"/>
                                    <a:gd name="T8" fmla="+- 0 10777 10725"/>
                                    <a:gd name="T9" fmla="*/ T8 w 121"/>
                                    <a:gd name="T10" fmla="+- 0 -920 -920"/>
                                    <a:gd name="T11" fmla="*/ -920 h 138"/>
                                    <a:gd name="T12" fmla="+- 0 10725 10725"/>
                                    <a:gd name="T13" fmla="*/ T12 w 121"/>
                                    <a:gd name="T14" fmla="+- 0 -920 -920"/>
                                    <a:gd name="T15" fmla="*/ -920 h 138"/>
                                    <a:gd name="T16" fmla="+- 0 10725 10725"/>
                                    <a:gd name="T17" fmla="*/ T16 w 121"/>
                                    <a:gd name="T18" fmla="+- 0 -874 -920"/>
                                    <a:gd name="T19" fmla="*/ -874 h 138"/>
                                    <a:gd name="T20" fmla="+- 0 10725 10725"/>
                                    <a:gd name="T21" fmla="*/ T20 w 121"/>
                                    <a:gd name="T22" fmla="+- 0 -828 -920"/>
                                    <a:gd name="T23" fmla="*/ -828 h 138"/>
                                    <a:gd name="T24" fmla="+- 0 10725 10725"/>
                                    <a:gd name="T25" fmla="*/ T24 w 121"/>
                                    <a:gd name="T26" fmla="+- 0 -782 -920"/>
                                    <a:gd name="T27" fmla="*/ -782 h 138"/>
                                    <a:gd name="T28" fmla="+- 0 10777 10725"/>
                                    <a:gd name="T29" fmla="*/ T28 w 121"/>
                                    <a:gd name="T30" fmla="+- 0 -782 -920"/>
                                    <a:gd name="T31" fmla="*/ -782 h 138"/>
                                    <a:gd name="T32" fmla="+- 0 10777 10725"/>
                                    <a:gd name="T33" fmla="*/ T32 w 121"/>
                                    <a:gd name="T34" fmla="+- 0 -828 -920"/>
                                    <a:gd name="T35" fmla="*/ -828 h 138"/>
                                    <a:gd name="T36" fmla="+- 0 10845 10725"/>
                                    <a:gd name="T37" fmla="*/ T36 w 121"/>
                                    <a:gd name="T38" fmla="+- 0 -828 -920"/>
                                    <a:gd name="T39" fmla="*/ -828 h 138"/>
                                    <a:gd name="T40" fmla="+- 0 10845 10725"/>
                                    <a:gd name="T41" fmla="*/ T40 w 121"/>
                                    <a:gd name="T42" fmla="+- 0 -874 -920"/>
                                    <a:gd name="T43" fmla="*/ -874 h 138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</a:cxnLst>
                                  <a:rect l="0" t="0" r="r" b="b"/>
                                  <a:pathLst>
                                    <a:path w="121" h="138">
                                      <a:moveTo>
                                        <a:pt x="120" y="46"/>
                                      </a:moveTo>
                                      <a:lnTo>
                                        <a:pt x="52" y="46"/>
                                      </a:lnTo>
                                      <a:lnTo>
                                        <a:pt x="52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46"/>
                                      </a:lnTo>
                                      <a:lnTo>
                                        <a:pt x="0" y="92"/>
                                      </a:lnTo>
                                      <a:lnTo>
                                        <a:pt x="0" y="138"/>
                                      </a:lnTo>
                                      <a:lnTo>
                                        <a:pt x="52" y="138"/>
                                      </a:lnTo>
                                      <a:lnTo>
                                        <a:pt x="52" y="92"/>
                                      </a:lnTo>
                                      <a:lnTo>
                                        <a:pt x="120" y="92"/>
                                      </a:lnTo>
                                      <a:lnTo>
                                        <a:pt x="120" y="46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0725" y="-944"/>
                                  <a:ext cx="139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30480">
                                  <a:solidFill>
                                    <a:srgbClr val="0751A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44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0902" y="-969"/>
                                  <a:ext cx="329" cy="23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45" name="AutoShape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096" y="-1316"/>
                                  <a:ext cx="232" cy="304"/>
                                </a:xfrm>
                                <a:custGeom>
                                  <a:avLst/>
                                  <a:gdLst>
                                    <a:gd name="T0" fmla="+- 0 10177 10096"/>
                                    <a:gd name="T1" fmla="*/ T0 w 232"/>
                                    <a:gd name="T2" fmla="+- 0 -1091 -1315"/>
                                    <a:gd name="T3" fmla="*/ -1091 h 304"/>
                                    <a:gd name="T4" fmla="+- 0 10133 10096"/>
                                    <a:gd name="T5" fmla="*/ T4 w 232"/>
                                    <a:gd name="T6" fmla="+- 0 -1091 -1315"/>
                                    <a:gd name="T7" fmla="*/ -1091 h 304"/>
                                    <a:gd name="T8" fmla="+- 0 10122 10096"/>
                                    <a:gd name="T9" fmla="*/ T8 w 232"/>
                                    <a:gd name="T10" fmla="+- 0 -1012 -1315"/>
                                    <a:gd name="T11" fmla="*/ -1012 h 304"/>
                                    <a:gd name="T12" fmla="+- 0 10166 10096"/>
                                    <a:gd name="T13" fmla="*/ T12 w 232"/>
                                    <a:gd name="T14" fmla="+- 0 -1012 -1315"/>
                                    <a:gd name="T15" fmla="*/ -1012 h 304"/>
                                    <a:gd name="T16" fmla="+- 0 10177 10096"/>
                                    <a:gd name="T17" fmla="*/ T16 w 232"/>
                                    <a:gd name="T18" fmla="+- 0 -1091 -1315"/>
                                    <a:gd name="T19" fmla="*/ -1091 h 304"/>
                                    <a:gd name="T20" fmla="+- 0 10266 10096"/>
                                    <a:gd name="T21" fmla="*/ T20 w 232"/>
                                    <a:gd name="T22" fmla="+- 0 -1091 -1315"/>
                                    <a:gd name="T23" fmla="*/ -1091 h 304"/>
                                    <a:gd name="T24" fmla="+- 0 10223 10096"/>
                                    <a:gd name="T25" fmla="*/ T24 w 232"/>
                                    <a:gd name="T26" fmla="+- 0 -1091 -1315"/>
                                    <a:gd name="T27" fmla="*/ -1091 h 304"/>
                                    <a:gd name="T28" fmla="+- 0 10212 10096"/>
                                    <a:gd name="T29" fmla="*/ T28 w 232"/>
                                    <a:gd name="T30" fmla="+- 0 -1012 -1315"/>
                                    <a:gd name="T31" fmla="*/ -1012 h 304"/>
                                    <a:gd name="T32" fmla="+- 0 10255 10096"/>
                                    <a:gd name="T33" fmla="*/ T32 w 232"/>
                                    <a:gd name="T34" fmla="+- 0 -1012 -1315"/>
                                    <a:gd name="T35" fmla="*/ -1012 h 304"/>
                                    <a:gd name="T36" fmla="+- 0 10266 10096"/>
                                    <a:gd name="T37" fmla="*/ T36 w 232"/>
                                    <a:gd name="T38" fmla="+- 0 -1091 -1315"/>
                                    <a:gd name="T39" fmla="*/ -1091 h 304"/>
                                    <a:gd name="T40" fmla="+- 0 10317 10096"/>
                                    <a:gd name="T41" fmla="*/ T40 w 232"/>
                                    <a:gd name="T42" fmla="+- 0 -1138 -1315"/>
                                    <a:gd name="T43" fmla="*/ -1138 h 304"/>
                                    <a:gd name="T44" fmla="+- 0 10097 10096"/>
                                    <a:gd name="T45" fmla="*/ T44 w 232"/>
                                    <a:gd name="T46" fmla="+- 0 -1138 -1315"/>
                                    <a:gd name="T47" fmla="*/ -1138 h 304"/>
                                    <a:gd name="T48" fmla="+- 0 10096 10096"/>
                                    <a:gd name="T49" fmla="*/ T48 w 232"/>
                                    <a:gd name="T50" fmla="+- 0 -1091 -1315"/>
                                    <a:gd name="T51" fmla="*/ -1091 h 304"/>
                                    <a:gd name="T52" fmla="+- 0 10316 10096"/>
                                    <a:gd name="T53" fmla="*/ T52 w 232"/>
                                    <a:gd name="T54" fmla="+- 0 -1091 -1315"/>
                                    <a:gd name="T55" fmla="*/ -1091 h 304"/>
                                    <a:gd name="T56" fmla="+- 0 10317 10096"/>
                                    <a:gd name="T57" fmla="*/ T56 w 232"/>
                                    <a:gd name="T58" fmla="+- 0 -1138 -1315"/>
                                    <a:gd name="T59" fmla="*/ -1138 h 304"/>
                                    <a:gd name="T60" fmla="+- 0 10192 10096"/>
                                    <a:gd name="T61" fmla="*/ T60 w 232"/>
                                    <a:gd name="T62" fmla="+- 0 -1194 -1315"/>
                                    <a:gd name="T63" fmla="*/ -1194 h 304"/>
                                    <a:gd name="T64" fmla="+- 0 10148 10096"/>
                                    <a:gd name="T65" fmla="*/ T64 w 232"/>
                                    <a:gd name="T66" fmla="+- 0 -1194 -1315"/>
                                    <a:gd name="T67" fmla="*/ -1194 h 304"/>
                                    <a:gd name="T68" fmla="+- 0 10141 10096"/>
                                    <a:gd name="T69" fmla="*/ T68 w 232"/>
                                    <a:gd name="T70" fmla="+- 0 -1138 -1315"/>
                                    <a:gd name="T71" fmla="*/ -1138 h 304"/>
                                    <a:gd name="T72" fmla="+- 0 10184 10096"/>
                                    <a:gd name="T73" fmla="*/ T72 w 232"/>
                                    <a:gd name="T74" fmla="+- 0 -1138 -1315"/>
                                    <a:gd name="T75" fmla="*/ -1138 h 304"/>
                                    <a:gd name="T76" fmla="+- 0 10192 10096"/>
                                    <a:gd name="T77" fmla="*/ T76 w 232"/>
                                    <a:gd name="T78" fmla="+- 0 -1194 -1315"/>
                                    <a:gd name="T79" fmla="*/ -1194 h 304"/>
                                    <a:gd name="T80" fmla="+- 0 10281 10096"/>
                                    <a:gd name="T81" fmla="*/ T80 w 232"/>
                                    <a:gd name="T82" fmla="+- 0 -1194 -1315"/>
                                    <a:gd name="T83" fmla="*/ -1194 h 304"/>
                                    <a:gd name="T84" fmla="+- 0 10237 10096"/>
                                    <a:gd name="T85" fmla="*/ T84 w 232"/>
                                    <a:gd name="T86" fmla="+- 0 -1194 -1315"/>
                                    <a:gd name="T87" fmla="*/ -1194 h 304"/>
                                    <a:gd name="T88" fmla="+- 0 10230 10096"/>
                                    <a:gd name="T89" fmla="*/ T88 w 232"/>
                                    <a:gd name="T90" fmla="+- 0 -1138 -1315"/>
                                    <a:gd name="T91" fmla="*/ -1138 h 304"/>
                                    <a:gd name="T92" fmla="+- 0 10274 10096"/>
                                    <a:gd name="T93" fmla="*/ T92 w 232"/>
                                    <a:gd name="T94" fmla="+- 0 -1138 -1315"/>
                                    <a:gd name="T95" fmla="*/ -1138 h 304"/>
                                    <a:gd name="T96" fmla="+- 0 10281 10096"/>
                                    <a:gd name="T97" fmla="*/ T96 w 232"/>
                                    <a:gd name="T98" fmla="+- 0 -1194 -1315"/>
                                    <a:gd name="T99" fmla="*/ -1194 h 304"/>
                                    <a:gd name="T100" fmla="+- 0 10328 10096"/>
                                    <a:gd name="T101" fmla="*/ T100 w 232"/>
                                    <a:gd name="T102" fmla="+- 0 -1242 -1315"/>
                                    <a:gd name="T103" fmla="*/ -1242 h 304"/>
                                    <a:gd name="T104" fmla="+- 0 10107 10096"/>
                                    <a:gd name="T105" fmla="*/ T104 w 232"/>
                                    <a:gd name="T106" fmla="+- 0 -1242 -1315"/>
                                    <a:gd name="T107" fmla="*/ -1242 h 304"/>
                                    <a:gd name="T108" fmla="+- 0 10107 10096"/>
                                    <a:gd name="T109" fmla="*/ T108 w 232"/>
                                    <a:gd name="T110" fmla="+- 0 -1194 -1315"/>
                                    <a:gd name="T111" fmla="*/ -1194 h 304"/>
                                    <a:gd name="T112" fmla="+- 0 10327 10096"/>
                                    <a:gd name="T113" fmla="*/ T112 w 232"/>
                                    <a:gd name="T114" fmla="+- 0 -1194 -1315"/>
                                    <a:gd name="T115" fmla="*/ -1194 h 304"/>
                                    <a:gd name="T116" fmla="+- 0 10328 10096"/>
                                    <a:gd name="T117" fmla="*/ T116 w 232"/>
                                    <a:gd name="T118" fmla="+- 0 -1242 -1315"/>
                                    <a:gd name="T119" fmla="*/ -1242 h 304"/>
                                    <a:gd name="T120" fmla="+- 0 10209 10096"/>
                                    <a:gd name="T121" fmla="*/ T120 w 232"/>
                                    <a:gd name="T122" fmla="+- 0 -1315 -1315"/>
                                    <a:gd name="T123" fmla="*/ -1315 h 304"/>
                                    <a:gd name="T124" fmla="+- 0 10165 10096"/>
                                    <a:gd name="T125" fmla="*/ T124 w 232"/>
                                    <a:gd name="T126" fmla="+- 0 -1315 -1315"/>
                                    <a:gd name="T127" fmla="*/ -1315 h 304"/>
                                    <a:gd name="T128" fmla="+- 0 10156 10096"/>
                                    <a:gd name="T129" fmla="*/ T128 w 232"/>
                                    <a:gd name="T130" fmla="+- 0 -1242 -1315"/>
                                    <a:gd name="T131" fmla="*/ -1242 h 304"/>
                                    <a:gd name="T132" fmla="+- 0 10199 10096"/>
                                    <a:gd name="T133" fmla="*/ T132 w 232"/>
                                    <a:gd name="T134" fmla="+- 0 -1242 -1315"/>
                                    <a:gd name="T135" fmla="*/ -1242 h 304"/>
                                    <a:gd name="T136" fmla="+- 0 10209 10096"/>
                                    <a:gd name="T137" fmla="*/ T136 w 232"/>
                                    <a:gd name="T138" fmla="+- 0 -1315 -1315"/>
                                    <a:gd name="T139" fmla="*/ -1315 h 304"/>
                                    <a:gd name="T140" fmla="+- 0 10298 10096"/>
                                    <a:gd name="T141" fmla="*/ T140 w 232"/>
                                    <a:gd name="T142" fmla="+- 0 -1315 -1315"/>
                                    <a:gd name="T143" fmla="*/ -1315 h 304"/>
                                    <a:gd name="T144" fmla="+- 0 10255 10096"/>
                                    <a:gd name="T145" fmla="*/ T144 w 232"/>
                                    <a:gd name="T146" fmla="+- 0 -1315 -1315"/>
                                    <a:gd name="T147" fmla="*/ -1315 h 304"/>
                                    <a:gd name="T148" fmla="+- 0 10245 10096"/>
                                    <a:gd name="T149" fmla="*/ T148 w 232"/>
                                    <a:gd name="T150" fmla="+- 0 -1242 -1315"/>
                                    <a:gd name="T151" fmla="*/ -1242 h 304"/>
                                    <a:gd name="T152" fmla="+- 0 10288 10096"/>
                                    <a:gd name="T153" fmla="*/ T152 w 232"/>
                                    <a:gd name="T154" fmla="+- 0 -1242 -1315"/>
                                    <a:gd name="T155" fmla="*/ -1242 h 304"/>
                                    <a:gd name="T156" fmla="+- 0 10298 10096"/>
                                    <a:gd name="T157" fmla="*/ T156 w 232"/>
                                    <a:gd name="T158" fmla="+- 0 -1315 -1315"/>
                                    <a:gd name="T159" fmla="*/ -1315 h 304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</a:cxnLst>
                                  <a:rect l="0" t="0" r="r" b="b"/>
                                  <a:pathLst>
                                    <a:path w="232" h="304">
                                      <a:moveTo>
                                        <a:pt x="81" y="224"/>
                                      </a:moveTo>
                                      <a:lnTo>
                                        <a:pt x="37" y="224"/>
                                      </a:lnTo>
                                      <a:lnTo>
                                        <a:pt x="26" y="303"/>
                                      </a:lnTo>
                                      <a:lnTo>
                                        <a:pt x="70" y="303"/>
                                      </a:lnTo>
                                      <a:lnTo>
                                        <a:pt x="81" y="224"/>
                                      </a:lnTo>
                                      <a:close/>
                                      <a:moveTo>
                                        <a:pt x="170" y="224"/>
                                      </a:moveTo>
                                      <a:lnTo>
                                        <a:pt x="127" y="224"/>
                                      </a:lnTo>
                                      <a:lnTo>
                                        <a:pt x="116" y="303"/>
                                      </a:lnTo>
                                      <a:lnTo>
                                        <a:pt x="159" y="303"/>
                                      </a:lnTo>
                                      <a:lnTo>
                                        <a:pt x="170" y="224"/>
                                      </a:lnTo>
                                      <a:close/>
                                      <a:moveTo>
                                        <a:pt x="221" y="177"/>
                                      </a:moveTo>
                                      <a:lnTo>
                                        <a:pt x="1" y="177"/>
                                      </a:lnTo>
                                      <a:lnTo>
                                        <a:pt x="0" y="224"/>
                                      </a:lnTo>
                                      <a:lnTo>
                                        <a:pt x="220" y="224"/>
                                      </a:lnTo>
                                      <a:lnTo>
                                        <a:pt x="221" y="177"/>
                                      </a:lnTo>
                                      <a:close/>
                                      <a:moveTo>
                                        <a:pt x="96" y="121"/>
                                      </a:moveTo>
                                      <a:lnTo>
                                        <a:pt x="52" y="121"/>
                                      </a:lnTo>
                                      <a:lnTo>
                                        <a:pt x="45" y="177"/>
                                      </a:lnTo>
                                      <a:lnTo>
                                        <a:pt x="88" y="177"/>
                                      </a:lnTo>
                                      <a:lnTo>
                                        <a:pt x="96" y="121"/>
                                      </a:lnTo>
                                      <a:close/>
                                      <a:moveTo>
                                        <a:pt x="185" y="121"/>
                                      </a:moveTo>
                                      <a:lnTo>
                                        <a:pt x="141" y="121"/>
                                      </a:lnTo>
                                      <a:lnTo>
                                        <a:pt x="134" y="177"/>
                                      </a:lnTo>
                                      <a:lnTo>
                                        <a:pt x="178" y="177"/>
                                      </a:lnTo>
                                      <a:lnTo>
                                        <a:pt x="185" y="121"/>
                                      </a:lnTo>
                                      <a:close/>
                                      <a:moveTo>
                                        <a:pt x="232" y="73"/>
                                      </a:moveTo>
                                      <a:lnTo>
                                        <a:pt x="11" y="73"/>
                                      </a:lnTo>
                                      <a:lnTo>
                                        <a:pt x="11" y="121"/>
                                      </a:lnTo>
                                      <a:lnTo>
                                        <a:pt x="231" y="121"/>
                                      </a:lnTo>
                                      <a:lnTo>
                                        <a:pt x="232" y="73"/>
                                      </a:lnTo>
                                      <a:close/>
                                      <a:moveTo>
                                        <a:pt x="113" y="0"/>
                                      </a:moveTo>
                                      <a:lnTo>
                                        <a:pt x="69" y="0"/>
                                      </a:lnTo>
                                      <a:lnTo>
                                        <a:pt x="60" y="73"/>
                                      </a:lnTo>
                                      <a:lnTo>
                                        <a:pt x="103" y="73"/>
                                      </a:lnTo>
                                      <a:lnTo>
                                        <a:pt x="113" y="0"/>
                                      </a:lnTo>
                                      <a:close/>
                                      <a:moveTo>
                                        <a:pt x="202" y="0"/>
                                      </a:moveTo>
                                      <a:lnTo>
                                        <a:pt x="159" y="0"/>
                                      </a:lnTo>
                                      <a:lnTo>
                                        <a:pt x="149" y="73"/>
                                      </a:lnTo>
                                      <a:lnTo>
                                        <a:pt x="192" y="73"/>
                                      </a:lnTo>
                                      <a:lnTo>
                                        <a:pt x="20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751A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46" name="Text Box 46"/>
                          <wps:cNvSpPr txBox="1"/>
                          <wps:spPr>
                            <a:xfrm>
                              <a:off x="0" y="0"/>
                              <a:ext cx="1705384" cy="57763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35228" w:rsidRPr="00DE51B8" w:rsidRDefault="00A35228" w:rsidP="00A35228">
                                <w:pPr>
                                  <w:spacing w:after="0" w:line="240" w:lineRule="auto"/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</w:pPr>
                                <w:r w:rsidRPr="00DE51B8">
                                  <w:rPr>
                                    <w:rFonts w:ascii="Arial" w:hAnsi="Arial" w:cs="Arial"/>
                                    <w:b/>
                                    <w:color w:val="6D6E71"/>
                                    <w:sz w:val="16"/>
                                    <w:lang w:val="ru-RU"/>
                                  </w:rPr>
                                  <w:t>Овај пројекат је финансиран средствима Европске уније и кофинансиран средствима Владе Републике Србије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7" name="Text Box 47"/>
                        <wps:cNvSpPr txBox="1"/>
                        <wps:spPr>
                          <a:xfrm>
                            <a:off x="940356" y="717670"/>
                            <a:ext cx="5928033" cy="62853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35228" w:rsidRPr="00DE51B8" w:rsidRDefault="00A35228" w:rsidP="00A35228">
                              <w:pPr>
                                <w:rPr>
                                  <w:lang w:val="ru-RU"/>
                                </w:rPr>
                              </w:pPr>
                              <w:r w:rsidRPr="00DE51B8">
                                <w:rPr>
                                  <w:rFonts w:ascii="Arial" w:hAnsi="Arial" w:cs="Arial"/>
                                  <w:b/>
                                  <w:color w:val="58595B"/>
                                  <w:sz w:val="20"/>
                                  <w:szCs w:val="20"/>
                                  <w:lang w:val="ru-RU"/>
                                </w:rPr>
                                <w:t>ТЕХНИЧКА ПОМОЋ МИНИСТАРСТВУ РУДАРСТВА И ЕНЕРГЕТИКЕ ЗА СПРОВОЂЕЊЕ НОВОГ ЗАКОНА O ЕНЕРГЕТИЦИ, НАЦИОНАЛНОГ АКЦИОНОГ ПЛАНА ЗА ЕНЕРГЕТСКУ ЕФИКАСНОСТ И ДИРЕКТИВЕ О ОБНОВЉИВИМ ИЗВОРИМА ЕНЕРГИЈЕ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8" name="Line 25"/>
                      <wps:cNvCnPr>
                        <a:cxnSpLocks noChangeShapeType="1"/>
                      </wps:cNvCnPr>
                      <wps:spPr bwMode="auto">
                        <a:xfrm>
                          <a:off x="905774" y="1345721"/>
                          <a:ext cx="640842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751A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" o:spid="_x0000_s1026" style="position:absolute;margin-left:17pt;margin-top:10.5pt;width:575.9pt;height:105.95pt;z-index:251661312;mso-position-horizontal-relative:page;mso-position-vertical-relative:page;mso-width-relative:margin;mso-height-relative:margin" coordsize="73141,13457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">
              <v:group id="Group 4" o:spid="_x0000_s1027" style="position:absolute;width:69183;height:13455" coordsize="69188,134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group id="Group 5" o:spid="_x0000_s1028" style="position:absolute;width:25971;height:6673" coordsize="25973,66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" o:spid="_x0000_s1029" type="#_x0000_t75" style="position:absolute;top:560;width:3646;height:5779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k93/BAAAA2gAAAA8AAABkcnMvZG93bnJldi54bWxEj1trAjEUhN8L/odwBN9qVhErq1HEG32t&#10;N3w8bI67q8nJsoma/vumUOjjMDPfMLNFtEY8qfW1YwWDfgaCuHC65lLB8bB9n4DwAVmjcUwKvsnD&#10;Yt55m2Gu3Yu/6LkPpUgQ9jkqqEJocil9UZFF33cNcfKurrUYkmxLqVt8Jbg1cphlY2mx5rRQYUOr&#10;ior7/mEVjPTI+OXH2ezW4XaKl3h8cL1RqteNyymIQDH8h//an1rBGH6vpBsg5z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ck93/BAAAA2gAAAA8AAAAAAAAAAAAAAAAAnwIA&#10;AGRycy9kb3ducmV2LnhtbFBLBQYAAAAABAAEAPcAAACNAwAAAAA=&#10;">
                    <v:imagedata r:id="rId7" o:title="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30" type="#_x0000_t202" style="position:absolute;left:3814;width:22159;height:66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  <v:textbox>
                      <w:txbxContent>
                        <w:p w:rsidR="00A35228" w:rsidRPr="00DE51B8" w:rsidRDefault="00A35228" w:rsidP="00A3522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sz w:val="16"/>
                              <w:lang w:val="ru-RU"/>
                            </w:rPr>
                          </w:pPr>
                          <w:r w:rsidRPr="00DE51B8"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Република Србија</w:t>
                          </w:r>
                        </w:p>
                        <w:p w:rsidR="00A35228" w:rsidRPr="00DE51B8" w:rsidRDefault="00A35228" w:rsidP="00A3522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</w:pPr>
                          <w:r w:rsidRPr="00DE51B8"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Мини</w:t>
                          </w:r>
                          <w:r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старство рударства и енергетике</w:t>
                          </w:r>
                        </w:p>
                        <w:p w:rsidR="00A35228" w:rsidRPr="00DE51B8" w:rsidRDefault="00A35228" w:rsidP="00A3522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sz w:val="16"/>
                              <w:lang w:val="ru-RU"/>
                            </w:rPr>
                          </w:pPr>
                          <w:r w:rsidRPr="00DE51B8"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Министарство финансија</w:t>
                          </w:r>
                        </w:p>
                        <w:p w:rsidR="00A35228" w:rsidRPr="00DE51B8" w:rsidRDefault="00A35228" w:rsidP="00A35228">
                          <w:pPr>
                            <w:spacing w:after="0" w:line="240" w:lineRule="auto"/>
                            <w:rPr>
                              <w:rFonts w:ascii="Arial" w:hAnsi="Arial" w:cs="Arial"/>
                              <w:lang w:val="ru-RU"/>
                            </w:rPr>
                          </w:pPr>
                          <w:r w:rsidRPr="00DE51B8"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Сектор за уговарање и финансирање програма из средстава Европске уније</w:t>
                          </w:r>
                        </w:p>
                      </w:txbxContent>
                    </v:textbox>
                  </v:shape>
                </v:group>
                <v:group id="Group 8" o:spid="_x0000_s1031" style="position:absolute;left:38759;top:68;width:30429;height:5772" coordsize="30431,57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group id="Group 9" o:spid="_x0000_s1032" style="position:absolute;left:17047;top:610;width:13384;height:3740" coordorigin="-6,-6" coordsize="13384,37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  <v:group id="Group 17" o:spid="_x0000_s1033" style="position:absolute;left:-6;top:-6;width:5644;height:3739" coordorigin="9123,-1316" coordsize="889,58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  <v:rect id="Rectangle 24" o:spid="_x0000_s1034" style="position:absolute;left:9123;top:-1316;width:889;height:5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p2XMEA&#10;AADbAAAADwAAAGRycy9kb3ducmV2LnhtbERPzWrCQBC+C77DMkJvuokHW1I3QYWKUAs19gGG7DSb&#10;mp1NsxtN375bKHibj+931sVoW3Gl3jeOFaSLBARx5XTDtYKP88v8CYQPyBpbx6TghzwU+XSyxky7&#10;G5/oWoZaxBD2GSowIXSZlL4yZNEvXEccuU/XWwwR9rXUPd5iuG3lMklW0mLDscFgRztD1aUcrILX&#10;7dfjsJdvtUmPx/cxCTTIb1LqYTZunkEEGsNd/O8+6Dg/hb9f4gEy/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/KdlzBAAAA2wAAAA8AAAAAAAAAAAAAAAAAmAIAAGRycy9kb3du&#10;cmV2LnhtbFBLBQYAAAAABAAEAPUAAACGAwAAAAA=&#10;" fillcolor="#0751a0" stroked="f"/>
                      <v:shape id="AutoShape 23" o:spid="_x0000_s1035" style="position:absolute;left:9533;top:-1253;width:167;height:463;visibility:visible;mso-wrap-style:square;v-text-anchor:top" coordsize="167,4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UylcIA&#10;AADbAAAADwAAAGRycy9kb3ducmV2LnhtbERPS2vCQBC+F/wPywi9SLNRMJSYVYoo9Bqj0t6G7ORh&#10;s7MhuzVpf323UOhtPr7nZLvJdOJOg2stK1hGMQji0uqWawXn4vj0DMJ5ZI2dZVLwRQ5229lDhqm2&#10;I+d0P/lahBB2KSpovO9TKV3ZkEEX2Z44cJUdDPoAh1rqAccQbjq5iuNEGmw5NDTY076h8uP0aRQk&#10;FZa3ZNEW7/ZS5298XR+K77VSj/PpZQPC0+T/xX/uVx3mr+D3l3CA3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5TKVwgAAANsAAAAPAAAAAAAAAAAAAAAAAJgCAABkcnMvZG93&#10;bnJldi54bWxQSwUGAAAAAAQABAD1AAAAhwMAAAAA&#10;" path="m67,25r-26,l34,,26,25,,25,21,40,13,65,34,50,54,65,50,50,46,40,67,25t1,398l43,423,35,399r-8,24l1,423r21,15l14,463,35,448r21,15l51,448,48,438,68,423t99,-27l141,396r-7,-24l126,396r-26,l121,412r-8,25l134,421r20,16l149,421r-3,-9l167,396e" fillcolor="#fcee21" stroked="f">
                        <v:path arrowok="t" o:connecttype="custom" o:connectlocs="67,-1228;41,-1228;34,-1253;26,-1228;0,-1228;21,-1213;13,-1188;34,-1203;54,-1188;50,-1203;46,-1213;67,-1228;68,-830;43,-830;35,-854;27,-830;1,-830;22,-815;14,-790;35,-805;56,-790;51,-805;48,-815;68,-830;167,-857;141,-857;134,-881;126,-857;100,-857;121,-841;113,-816;134,-832;154,-816;149,-832;146,-841;167,-857" o:connectangles="0,0,0,0,0,0,0,0,0,0,0,0,0,0,0,0,0,0,0,0,0,0,0,0,0,0,0,0,0,0,0,0,0,0,0,0"/>
                      </v:shape>
                      <v:shape id="Picture 22" o:spid="_x0000_s1036" type="#_x0000_t75" style="position:absolute;left:9633;top:-1227;width:140;height:1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plMW/CAAAA2wAAAA8AAABkcnMvZG93bnJldi54bWxET01rwkAQvQv+h2UEL1I3WiwlZiMilEov&#10;xUQQb8PuNAnNzobsqml/fVcQepvH+5xsM9hWXKn3jWMFi3kCglg703Cl4Fi+Pb2C8AHZYOuYFPyQ&#10;h00+HmWYGnfjA12LUIkYwj5FBXUIXSql1zVZ9HPXEUfuy/UWQ4R9JU2PtxhuW7lMkhdpseHYUGNH&#10;u5r0d3GxCla/Z13O/Ol9z+Gz0OW2+GgvjVLTybBdgwg0hH/xw703cf4z3H+JB8j8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aZTFvwgAAANsAAAAPAAAAAAAAAAAAAAAAAJ8C&#10;AABkcnMvZG93bnJldi54bWxQSwUGAAAAAAQABAD3AAAAjgMAAAAA&#10;">
                        <v:imagedata r:id="rId8" o:title=""/>
                      </v:shape>
                      <v:shape id="AutoShape 21" o:spid="_x0000_s1037" style="position:absolute;left:9706;top:-1055;width:95;height:166;visibility:visible;mso-wrap-style:square;v-text-anchor:top" coordsize="95,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NM1MAA&#10;AADbAAAADwAAAGRycy9kb3ducmV2LnhtbERPzWoCMRC+C75DGKE3zbZIWbZGkdJCoe1B7QMMm3Gz&#10;uplZNlGzb98UCt7m4/ud1Sb5Tl1pCK2wgcdFAYq4FttyY+Dn8D4vQYWIbLETJgMjBdisp5MVVlZu&#10;vKPrPjYqh3Co0ICLsa+0DrUjj2EhPXHmjjJ4jBkOjbYD3nK47/RTUTxrjy3nBoc9vTqqz/uLN3CJ&#10;yy85lt/btyTlp4yj609FMuZhlrYvoCKleBf/uz9snr+Ev1/yAXr9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fNM1MAAAADbAAAADwAAAAAAAAAAAAAAAACYAgAAZHJzL2Rvd25y&#10;ZXYueG1sUEsFBgAAAAAEAAQA9QAAAIUDAAAAAA==&#10;" path="m67,126r-26,l34,102r-8,24l,126r21,16l13,166,34,151r20,15l49,151r-3,-9l67,126m95,25r-26,l61,,53,25r-25,l49,40,40,65,61,50,82,65,77,50,74,40,95,25e" fillcolor="#fcee21" stroked="f">
                        <v:path arrowok="t" o:connecttype="custom" o:connectlocs="67,-929;41,-929;34,-953;26,-929;0,-929;21,-913;13,-889;34,-904;54,-889;49,-904;46,-913;67,-929;95,-1030;69,-1030;61,-1055;53,-1030;28,-1030;49,-1015;40,-990;61,-1005;82,-990;77,-1005;74,-1015;95,-1030" o:connectangles="0,0,0,0,0,0,0,0,0,0,0,0,0,0,0,0,0,0,0,0,0,0,0,0"/>
                      </v:shape>
                      <v:shape id="Picture 20" o:spid="_x0000_s1038" type="#_x0000_t75" style="position:absolute;left:9361;top:-1227;width:138;height:1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Tq6MjCAAAA2wAAAA8AAABkcnMvZG93bnJldi54bWxET01rAjEQvQv+hzCCNzdbRbFbo6hQKb1p&#10;baG3YTPdLN1MtklWt/++EYTe5vE+Z7XpbSMu5EPtWMFDloMgLp2uuVJwfnueLEGEiKyxcUwKfinA&#10;Zj0crLDQ7spHupxiJVIIhwIVmBjbQspQGrIYMtcSJ+7LeYsxQV9J7fGawm0jp3m+kBZrTg0GW9ob&#10;Kr9PnVUg5822Pewecfbz+X447ruPxauxSo1H/fYJRKQ+/ovv7hed5s/h9ks6QK7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U6ujIwgAAANsAAAAPAAAAAAAAAAAAAAAAAJ8C&#10;AABkcnMvZG93bnJldi54bWxQSwUGAAAAAAQABAD3AAAAjgMAAAAA&#10;">
                        <v:imagedata r:id="rId9" o:title=""/>
                      </v:shape>
                      <v:shape id="AutoShape 19" o:spid="_x0000_s1039" style="position:absolute;left:9335;top:-1055;width:67;height:65;visibility:visible;mso-wrap-style:square;v-text-anchor:top" coordsize="67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/PI8UA&#10;AADbAAAADwAAAGRycy9kb3ducmV2LnhtbESPQWvCQBCF74X+h2WE3pqNHqqk2QSxKL0UrNpAb0N2&#10;TILZ2ZjdJum/dwtCbzO89715k+aTacVAvWssK5hHMQji0uqGKwWn4/Z5BcJ5ZI2tZVLwSw7y7PEh&#10;xUTbkT9pOPhKhBB2CSqove8SKV1Zk0EX2Y44aGfbG/Rh7SupexxDuGnlIo5fpMGGw4UaO9rUVF4O&#10;PybUoGXBX/HutH7bF7vva7U4Xj4KpZ5m0/oVhKfJ/5vv9LsO3BL+fgkDyO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T88jxQAAANsAAAAPAAAAAAAAAAAAAAAAAJgCAABkcnMv&#10;ZG93bnJldi54bWxQSwUGAAAAAAQABAD1AAAAigMAAAAA&#10;" path="m67,24l,24,21,39,13,64,34,49r15,l46,39,67,24xm49,49r-15,l54,64,49,49xm34,l26,24r15,l34,xe" fillcolor="#fcee21" stroked="f">
                        <v:path arrowok="t" o:connecttype="custom" o:connectlocs="67,-1030;0,-1030;21,-1015;13,-990;34,-1005;49,-1005;46,-1015;67,-1030;49,-1005;34,-1005;54,-990;49,-1005;34,-1054;26,-1030;41,-1030;34,-1054" o:connectangles="0,0,0,0,0,0,0,0,0,0,0,0,0,0,0,0"/>
                      </v:shape>
                      <v:shape id="Picture 18" o:spid="_x0000_s1040" type="#_x0000_t75" style="position:absolute;left:9361;top:-953;width:139;height:1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A0EvFAAAA2wAAAA8AAABkcnMvZG93bnJldi54bWxEj0FrwkAQhe+F/odlhF6KbvRQJbqKFAQP&#10;hdLY6nXcHZNodjZkV03/fedQ8DbDe/PeN4tV7xt1oy7WgQ2MRxkoYhtczaWB791mOAMVE7LDJjAZ&#10;+KUIq+Xz0wJzF+78RbcilUpCOOZooEqpzbWOtiKPcRRaYtFOofOYZO1K7Tq8S7hv9CTL3rTHmqWh&#10;wpbeK7KX4uoN2M3e18H/2N3HpDjo6fn1+Hm4GvMy6NdzUIn69DD/X2+d4Aus/CID6OU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RANBLxQAAANsAAAAPAAAAAAAAAAAAAAAA&#10;AJ8CAABkcnMvZG93bnJldi54bWxQSwUGAAAAAAQABAD3AAAAkQMAAAAA&#10;">
                        <v:imagedata r:id="rId10" o:title=""/>
                      </v:shape>
                    </v:group>
                    <v:group id="Group 19" o:spid="_x0000_s1041" style="position:absolute;left:6170;top:-6;width:7208;height:3695" coordorigin="10096,-1316" coordsize="1135,5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  <v:line id="Line 16" o:spid="_x0000_s1042" style="position:absolute;visibility:visible;mso-wrap-style:square" from="10351,-1045" to="10528,-10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OVtzsQAAADbAAAADwAAAGRycy9kb3ducmV2LnhtbESPQWvCQBSE7wX/w/IKvRTdrdASoqsU&#10;qRB6qjHi9Zl9JtHs25DdavrvXaHgcZiZb5j5crCtuFDvG8ca3iYKBHHpTMOVhmK7HicgfEA22Dom&#10;DX/kYbkYPc0xNe7KG7rkoRIRwj5FDXUIXSqlL2uy6CeuI47e0fUWQ5R9JU2P1wi3rZwq9SEtNhwX&#10;auxoVVN5zn+thvW+UAdSX3mRHb9fdz+bJDslpdYvz8PnDESgITzC/+3MaJi+w/1L/AFyc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05W3OxAAAANsAAAAPAAAAAAAAAAAA&#10;AAAAAKECAABkcnMvZG93bnJldi54bWxQSwUGAAAAAAQABAD5AAAAkgMAAAAA&#10;" strokecolor="#0751a0" strokeweight="2.9pt"/>
                      <v:rect id="Rectangle 15" o:spid="_x0000_s1043" style="position:absolute;left:10351;top:-1131;width:64;height: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wVfMEA&#10;AADbAAAADwAAAGRycy9kb3ducmV2LnhtbERP3WrCMBS+F/YO4Qx2Z1O92EbXKCoogzmY3R7g0Jw1&#10;1eakNunP3n65ELz8+P7z9WQbMVDna8cKFkkKgrh0uuZKwc/3fv4KwgdkjY1jUvBHHtarh1mOmXYj&#10;n2goQiViCPsMFZgQ2kxKXxqy6BPXEkfu13UWQ4RdJXWHYwy3jVym6bO0WHNsMNjSzlB5KXqr4GN7&#10;fukP8rMyi+Pxa0oD9fJKSj09Tps3EIGmcBff3O9awTKOjV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CcFXzBAAAA2wAAAA8AAAAAAAAAAAAAAAAAmAIAAGRycy9kb3du&#10;cmV2LnhtbFBLBQYAAAAABAAEAPUAAACGAwAAAAA=&#10;" fillcolor="#0751a0" stroked="f"/>
                      <v:line id="Line 14" o:spid="_x0000_s1044" style="position:absolute;visibility:visible;mso-wrap-style:square" from="10351,-1158" to="10498,-11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6+dAcQAAADbAAAADwAAAGRycy9kb3ducmV2LnhtbESP3WrCQBSE7wu+w3KE3tWNFmyJrqLB&#10;0ta7pH2AY/aYBLNnY3abH5++KxR6OczMN8x6O5hadNS6yrKC+SwCQZxbXXGh4Pvr7ekVhPPIGmvL&#10;pGAkB9vN5GGNsbY9p9RlvhABwi5GBaX3TSyly0sy6Ga2IQ7e2bYGfZBtIXWLfYCbWi6iaCkNVhwW&#10;SmwoKSm/ZD9GgT8Un+f3MXvB5nbaL8brMUnNVanH6bBbgfA0+P/wX/tDK3iew/1L+AFy8w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br50BxAAAANsAAAAPAAAAAAAAAAAA&#10;AAAAAKECAABkcnMvZG93bnJldi54bWxQSwUGAAAAAAQABAD5AAAAkgMAAAAA&#10;" strokecolor="#0751a0" strokeweight="2.8pt"/>
                      <v:rect id="Rectangle 13" o:spid="_x0000_s1045" style="position:absolute;left:10351;top:-1245;width:63;height: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20S8MA&#10;AADbAAAADwAAAGRycy9kb3ducmV2LnhtbESP3WoCMRSE7wu+QziCdzWrQiurUVRQCrXg3wMcNsfN&#10;6uZk3WR1+/ZGKPRymJlvmOm8taW4U+0LxwoG/QQEceZ0wbmC03H9PgbhA7LG0jEp+CUP81nnbYqp&#10;dg/e0/0QchEh7FNUYEKoUil9Zsii77uKOHpnV1sMUda51DU+ItyWcpgkH9JiwXHBYEUrQ9n10FgF&#10;38vLZ7ORP7kZbLe7NgnUyBsp1eu2iwmIQG34D/+1v7SC0RBeX+IPkL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K20S8MAAADbAAAADwAAAAAAAAAAAAAAAACYAgAAZHJzL2Rv&#10;d25yZXYueG1sUEsFBgAAAAAEAAQA9QAAAIgDAAAAAA==&#10;" fillcolor="#0751a0" stroked="f"/>
                      <v:line id="Line 12" o:spid="_x0000_s1046" style="position:absolute;visibility:visible;mso-wrap-style:square" from="10351,-1273" to="10521,-12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Tz7E8UAAADbAAAADwAAAGRycy9kb3ducmV2LnhtbESPQWvCQBSE7wX/w/IKvZS6a0slRFcR&#10;qRB6qjHF6zP7TGKzb0N2q/Hfu4WCx2FmvmHmy8G24ky9bxxrmIwVCOLSmYYrDcVu85KA8AHZYOuY&#10;NFzJw3IxephjatyFt3TOQyUihH2KGuoQulRKX9Zk0Y9dRxy9o+sthij7SpoeLxFuW/mq1FRabDgu&#10;1NjRuqbyJ/+1Gjb7Qh1IfeRFdvx8/v7aJtkpKbV+ehxWMxCBhnAP/7czo+HtHf6+xB8gF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Tz7E8UAAADbAAAADwAAAAAAAAAA&#10;AAAAAAChAgAAZHJzL2Rvd25yZXYueG1sUEsFBgAAAAAEAAQA+QAAAJMDAAAAAA==&#10;" strokecolor="#0751a0" strokeweight="2.9pt"/>
                      <v:shape id="AutoShape 11" o:spid="_x0000_s1047" style="position:absolute;left:10539;top:-1303;width:241;height:289;visibility:visible;mso-wrap-style:square;v-text-anchor:top" coordsize="241,2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UMTsMA&#10;AADbAAAADwAAAGRycy9kb3ducmV2LnhtbESPzWrDMBCE74G8g9hAb7HctITGsWxCSENOLU37AIu1&#10;/qHSyliK7b59VCj0OMzMN0xeztaIkQbfOVbwmKQgiCunO24UfH2+rl9A+ICs0TgmBT/koSyWixwz&#10;7Sb+oPEaGhEh7DNU0IbQZ1L6qiWLPnE9cfRqN1gMUQ6N1ANOEW6N3KTpVlrsOC602NOxper7erMK&#10;dpXzh/Ptjc/eNCej6/dweq6VeljNhz2IQHP4D/+1L1rB0xZ+v8QfII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qUMTsMAAADbAAAADwAAAAAAAAAAAAAAAACYAgAAZHJzL2Rv&#10;d25yZXYueG1sUEsFBgAAAAAEAAQA9QAAAIgDAAAAAA==&#10;" path="m41,222l27,276r10,5l50,285r14,3l80,289r28,-6l128,267r15,-24l148,231r-89,l51,229,41,222xm70,l,,100,199r-6,14l87,223r-9,6l68,231r80,l156,212r33,-85l124,127,70,xm240,l168,,126,127r63,l240,xe" fillcolor="#0751a0" stroked="f">
                        <v:path arrowok="t" o:connecttype="custom" o:connectlocs="41,-1080;27,-1026;37,-1021;50,-1017;64,-1014;80,-1013;108,-1019;128,-1035;143,-1059;148,-1071;59,-1071;51,-1073;41,-1080;70,-1302;0,-1302;100,-1103;94,-1089;87,-1079;78,-1073;68,-1071;148,-1071;156,-1090;189,-1175;124,-1175;70,-1302;240,-1302;168,-1302;126,-1175;189,-1175;240,-1302" o:connectangles="0,0,0,0,0,0,0,0,0,0,0,0,0,0,0,0,0,0,0,0,0,0,0,0,0,0,0,0,0,0"/>
                      </v:shape>
                      <v:shape id="Picture 38" o:spid="_x0000_s1048" type="#_x0000_t75" style="position:absolute;left:10100;top:-969;width:374;height:2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hF7nPBAAAA2wAAAA8AAABkcnMvZG93bnJldi54bWxET8tqwkAU3Qv+w3AL3emkFmyMjiKFQheC&#10;5iFuL5nbJDRzJ2SmSfx7ZyF0eTjv3WEyrRiod41lBW/LCARxaXXDlYIi/1rEIJxH1thaJgV3cnDY&#10;z2c7TLQdOaUh85UIIewSVFB73yVSurImg25pO+LA/djeoA+wr6TucQzhppWrKFpLgw2Hhho7+qyp&#10;/M3+jIKP2JzieNO6VXE75+m1uVzT7KLU68t03ILwNPl/8dP9rRW8h7HhS/gBcv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hF7nPBAAAA2wAAAA8AAAAAAAAAAAAAAAAAnwIA&#10;AGRycy9kb3ducmV2LnhtbFBLBQYAAAAABAAEAPcAAACNAwAAAAA=&#10;">
                        <v:imagedata r:id="rId11" o:title=""/>
                      </v:shape>
                      <v:line id="Line 9" o:spid="_x0000_s1049" style="position:absolute;visibility:visible;mso-wrap-style:square" from="10617,-921" to="10617,-7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g+hxsQAAADbAAAADwAAAGRycy9kb3ducmV2LnhtbESPQWsCMRSE7wX/Q3hCL8XNqtC6q1Gk&#10;UKqHHrr6A56bZ3Zx87IkqW799U2h0OMwM98wq81gO3ElH1rHCqZZDoK4drplo+B4eJssQISIrLFz&#10;TAq+KcBmPXpYYandjT/pWkUjEoRDiQqaGPtSylA3ZDFkridO3tl5izFJb6T2eEtw28lZnj9Liy2n&#10;hQZ7em2ovlRfVoHhebs/SbIfsxdEg+/6/rQvlHocD9sliEhD/A//tXdawbyA3y/pB8j1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uD6HGxAAAANsAAAAPAAAAAAAAAAAA&#10;AAAAAKECAABkcnMvZG93bnJldi54bWxQSwUGAAAAAAQABAD5AAAAkgMAAAAA&#10;" strokecolor="#0751a0" strokeweight=".93628mm"/>
                      <v:line id="Line 8" o:spid="_x0000_s1050" style="position:absolute;visibility:visible;mso-wrap-style:square" from="10536,-945" to="10698,-9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0/Ry8IAAADbAAAADwAAAGRycy9kb3ducmV2LnhtbERPXWvCMBR9H/gfwh3sbaYbQ6QaRQRB&#10;GJu1nT5fmmtbbW66JLPtv18eBns8nO/lejCtuJPzjWUFL9MEBHFpdcOVgq9i9zwH4QOyxtYyKRjJ&#10;w3o1eVhiqm3PR7rnoRIxhH2KCuoQulRKX9Zk0E9tRxy5i3UGQ4SuktphH8NNK1+TZCYNNhwbauxo&#10;W1N5y3+MgvP7znExO127w/V06D++s7H6zJR6ehw2CxCBhvAv/nPvtYK3uD5+iT9Ar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+0/Ry8IAAADbAAAADwAAAAAAAAAAAAAA&#10;AAChAgAAZHJzL2Rvd25yZXYueG1sUEsFBgAAAAAEAAQA+QAAAJADAAAAAA==&#10;" strokecolor="#0751a0" strokeweight=".83114mm"/>
                      <v:line id="Line 7" o:spid="_x0000_s1051" style="position:absolute;visibility:visible;mso-wrap-style:square" from="10725,-758" to="10870,-7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RSOnsMAAADbAAAADwAAAGRycy9kb3ducmV2LnhtbESPX2vCMBTF3wd+h3AF32baKUM6o4gy&#10;2IOK1sFeL81dW21uuiRq/fZGGPh4OH9+nOm8M424kPO1ZQXpMAFBXFhdc6ng+/D5OgHhA7LGxjIp&#10;uJGH+az3MsVM2yvv6ZKHUsQR9hkqqEJoMyl9UZFBP7QtcfR+rTMYonSl1A6vcdw08i1J3qXBmiOh&#10;wpaWFRWn/GwipP3b1Lvj+Lw6uXU6Gf3wdrceKTXod4sPEIG68Az/t7+0gnEKjy/xB8jZ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UUjp7DAAAA2wAAAA8AAAAAAAAAAAAA&#10;AAAAoQIAAGRycy9kb3ducmV2LnhtbFBLBQYAAAAABAAEAPkAAACRAwAAAAA=&#10;" strokecolor="#0751a0" strokeweight="2.4pt"/>
                      <v:shape id="Freeform 6" o:spid="_x0000_s1052" style="position:absolute;left:10724;top:-921;width:121;height:138;visibility:visible;mso-wrap-style:square;v-text-anchor:top" coordsize="121,1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FMrcQA&#10;AADbAAAADwAAAGRycy9kb3ducmV2LnhtbESPzWrDMBCE74W8g9hAbo0c05rgRjbBJJBcCnVCaG+L&#10;tf6h1spYauy+fVUo9DjMzDfMLp9NL+40us6ygs06AkFcWd1xo+B6OT5uQTiPrLG3TAq+yUGeLR52&#10;mGo78RvdS9+IAGGXooLW+yGV0lUtGXRrOxAHr7ajQR/k2Eg94hTgppdxFCXSYMdhocWBipaqz/LL&#10;KPiYXuuIi8MtKfry/NyYky2Td6VWy3n/AsLT7P/Df+2TVvAUw++X8ANk9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uhTK3EAAAA2wAAAA8AAAAAAAAAAAAAAAAAmAIAAGRycy9k&#10;b3ducmV2LnhtbFBLBQYAAAAABAAEAPUAAACJAwAAAAA=&#10;" path="m120,46r-68,l52,,,,,46,,92r,46l52,138r,-46l120,92r,-46e" fillcolor="#0751a0" stroked="f">
                        <v:path arrowok="t" o:connecttype="custom" o:connectlocs="120,-874;52,-874;52,-920;0,-920;0,-874;0,-828;0,-782;52,-782;52,-828;120,-828;120,-874" o:connectangles="0,0,0,0,0,0,0,0,0,0,0"/>
                      </v:shape>
                      <v:line id="Line 5" o:spid="_x0000_s1053" style="position:absolute;visibility:visible;mso-wrap-style:square" from="10725,-944" to="10864,-9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oq1csQAAADbAAAADwAAAGRycy9kb3ducmV2LnhtbESPX2vCMBTF34V9h3AHvmmqFZHOKGND&#10;8EGHc4O9Xpq7trO5qUla67c3A8HHw/nz4yzXvalFR85XlhVMxgkI4tzqigsF31+b0QKED8gaa8uk&#10;4Eoe1qunwRIzbS/8Sd0xFCKOsM9QQRlCk0np85IM+rFtiKP3a53BEKUrpHZ4ieOmltMkmUuDFUdC&#10;iQ29lZSfjq2JkOa8rw5/s/b95HaTRfrDH4ddqtTwuX99ARGoD4/wvb3VCmYp/H+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qirVyxAAAANsAAAAPAAAAAAAAAAAA&#10;AAAAAKECAABkcnMvZG93bnJldi54bWxQSwUGAAAAAAQABAD5AAAAkgMAAAAA&#10;" strokecolor="#0751a0" strokeweight="2.4pt"/>
                      <v:shape id="Picture 4" o:spid="_x0000_s1054" type="#_x0000_t75" style="position:absolute;left:10902;top:-969;width:329;height:2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3ltbvDAAAA2wAAAA8AAABkcnMvZG93bnJldi54bWxEj8FqwzAQRO+F/oPYQm613NS4rhslhIIh&#10;uQTq9gMWa2u5sVbGUhzn76NAoMdhZt4wq81sezHR6DvHCl6SFARx43THrYKf7+q5AOEDssbeMSm4&#10;kIfN+vFhhaV2Z/6iqQ6tiBD2JSowIQyllL4xZNEnbiCO3q8bLYYox1bqEc8Rbnu5TNNcWuw4Lhgc&#10;6NNQc6xPVoHbhurvOL8VvM+byUyks9fDu1KLp3n7ASLQHP7D9/ZOK8gyuH2JP0Cur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eW1u8MAAADbAAAADwAAAAAAAAAAAAAAAACf&#10;AgAAZHJzL2Rvd25yZXYueG1sUEsFBgAAAAAEAAQA9wAAAI8DAAAAAA==&#10;">
                        <v:imagedata r:id="rId12" o:title=""/>
                      </v:shape>
                      <v:shape id="AutoShape 3" o:spid="_x0000_s1055" style="position:absolute;left:10096;top:-1316;width:232;height:304;visibility:visible;mso-wrap-style:square;v-text-anchor:top" coordsize="232,3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Z6EsMA&#10;AADbAAAADwAAAGRycy9kb3ducmV2LnhtbESPQYvCMBSE78L+h/AEL2ITRRepjSILC3sSVz3s8dE8&#10;22rzUppY6783woLHYWa+YbJNb2vRUesrxxqmiQJBnDtTcaHhdPyeLEH4gGywdkwaHuRhs/4YZJga&#10;d+df6g6hEBHCPkUNZQhNKqXPS7LoE9cQR+/sWoshyraQpsV7hNtazpT6lBYrjgslNvRVUn493KyG&#10;v/pxNju1vXX7a75Ul+m44X6n9WjYb1cgAvXhHf5v/xgN8wW8vsQfIN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8Z6EsMAAADbAAAADwAAAAAAAAAAAAAAAACYAgAAZHJzL2Rv&#10;d25yZXYueG1sUEsFBgAAAAAEAAQA9QAAAIgDAAAAAA==&#10;" path="m81,224r-44,l26,303r44,l81,224xm170,224r-43,l116,303r43,l170,224xm221,177l1,177,,224r220,l221,177xm96,121r-44,l45,177r43,l96,121xm185,121r-44,l134,177r44,l185,121xm232,73l11,73r,48l231,121r1,-48xm113,l69,,60,73r43,l113,xm202,l159,,149,73r43,l202,xe" fillcolor="#0751a0" stroked="f">
                        <v:path arrowok="t" o:connecttype="custom" o:connectlocs="81,-1091;37,-1091;26,-1012;70,-1012;81,-1091;170,-1091;127,-1091;116,-1012;159,-1012;170,-1091;221,-1138;1,-1138;0,-1091;220,-1091;221,-1138;96,-1194;52,-1194;45,-1138;88,-1138;96,-1194;185,-1194;141,-1194;134,-1138;178,-1138;185,-1194;232,-1242;11,-1242;11,-1194;231,-1194;232,-1242;113,-1315;69,-1315;60,-1242;103,-1242;113,-1315;202,-1315;159,-1315;149,-1242;192,-1242;202,-1315" o:connectangles="0,0,0,0,0,0,0,0,0,0,0,0,0,0,0,0,0,0,0,0,0,0,0,0,0,0,0,0,0,0,0,0,0,0,0,0,0,0,0,0"/>
                      </v:shape>
                    </v:group>
                  </v:group>
                  <v:shape id="Text Box 46" o:spid="_x0000_s1056" type="#_x0000_t202" style="position:absolute;width:17053;height:57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EIfcUA&#10;AADbAAAADwAAAGRycy9kb3ducmV2LnhtbESPQWvCQBSE7wX/w/IEb3VjUJHUVSQgFWkPWi/entln&#10;Err7Nma3MfXXdwuFHoeZ+YZZrntrREetrx0rmIwTEMSF0zWXCk4f2+cFCB+QNRrHpOCbPKxXg6cl&#10;Ztrd+UDdMZQiQthnqKAKocmk9EVFFv3YNcTRu7rWYoiyLaVu8R7h1sg0SebSYs1xocKG8oqKz+OX&#10;VbDPt+94uKR28TD569t109xO55lSo2G/eQERqA//4b/2TiuYzuH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AQh9xQAAANsAAAAPAAAAAAAAAAAAAAAAAJgCAABkcnMv&#10;ZG93bnJldi54bWxQSwUGAAAAAAQABAD1AAAAigMAAAAA&#10;" filled="f" stroked="f" strokeweight=".5pt">
                    <v:textbox>
                      <w:txbxContent>
                        <w:p w:rsidR="00A35228" w:rsidRPr="00DE51B8" w:rsidRDefault="00A35228" w:rsidP="00A3522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</w:pPr>
                          <w:r w:rsidRPr="00DE51B8">
                            <w:rPr>
                              <w:rFonts w:ascii="Arial" w:hAnsi="Arial" w:cs="Arial"/>
                              <w:b/>
                              <w:color w:val="6D6E71"/>
                              <w:sz w:val="16"/>
                              <w:lang w:val="ru-RU"/>
                            </w:rPr>
                            <w:t>Овај пројекат је финансиран средствима Европске уније и кофинансиран средствима Владе Републике Србије</w:t>
                          </w:r>
                        </w:p>
                      </w:txbxContent>
                    </v:textbox>
                  </v:shape>
                </v:group>
                <v:shape id="Text Box 47" o:spid="_x0000_s1057" type="#_x0000_t202" style="position:absolute;left:9403;top:7176;width:59280;height:62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2t5sUA&#10;AADb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Ta3mxQAAANsAAAAPAAAAAAAAAAAAAAAAAJgCAABkcnMv&#10;ZG93bnJldi54bWxQSwUGAAAAAAQABAD1AAAAigMAAAAA&#10;" filled="f" stroked="f" strokeweight=".5pt">
                  <v:textbox>
                    <w:txbxContent>
                      <w:p w:rsidR="00A35228" w:rsidRPr="00DE51B8" w:rsidRDefault="00A35228" w:rsidP="00A35228">
                        <w:pPr>
                          <w:rPr>
                            <w:lang w:val="ru-RU"/>
                          </w:rPr>
                        </w:pPr>
                        <w:r w:rsidRPr="00DE51B8">
                          <w:rPr>
                            <w:rFonts w:ascii="Arial" w:hAnsi="Arial" w:cs="Arial"/>
                            <w:b/>
                            <w:color w:val="58595B"/>
                            <w:sz w:val="20"/>
                            <w:szCs w:val="20"/>
                            <w:lang w:val="ru-RU"/>
                          </w:rPr>
                          <w:t>ТЕХНИЧКА ПОМОЋ МИНИСТАРСТВУ РУДАРСТВА И ЕНЕРГЕТИКЕ ЗА СПРОВОЂЕЊЕ НОВОГ ЗАКОНА O ЕНЕРГЕТИЦИ, НАЦИОНАЛНОГ АКЦИОНОГ ПЛАНА ЗА ЕНЕРГЕТСКУ ЕФИКАСНОСТ И ДИРЕКТИВЕ О ОБНОВЉИВИМ ИЗВОРИМА ЕНЕРГИЈЕ</w:t>
                        </w:r>
                      </w:p>
                    </w:txbxContent>
                  </v:textbox>
                </v:shape>
              </v:group>
              <v:line id="Line 25" o:spid="_x0000_s1058" style="position:absolute;visibility:visible;mso-wrap-style:square" from="9057,13457" to="73141,13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bYfx8IAAADbAAAADwAAAGRycy9kb3ducmV2LnhtbERPz2vCMBS+D/wfwhO8DE0mY0g1iojC&#10;2PCw6sHjo3k2xealNqnW/fXmMNjx4/u9WPWuFjdqQ+VZw9tEgSAuvKm41HA87MYzECEiG6w9k4YH&#10;BVgtBy8LzIy/8w/d8liKFMIhQw02xiaTMhSWHIaJb4gTd/atw5hgW0rT4j2Fu1pOlfqQDitODRYb&#10;2lgqLnnnNORO7V6767bfXvb26/SrHl3+vdF6NOzXcxCR+vgv/nN/Gg3vaWz6kn6AXD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8bYfx8IAAADbAAAADwAAAAAAAAAAAAAA&#10;AAChAgAAZHJzL2Rvd25yZXYueG1sUEsFBgAAAAAEAAQA+QAAAJADAAAAAA==&#10;" strokecolor="#0751a0" strokeweight="3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CF17C3"/>
    <w:multiLevelType w:val="hybridMultilevel"/>
    <w:tmpl w:val="916ECF60"/>
    <w:lvl w:ilvl="0" w:tplc="281A0019">
      <w:start w:val="1"/>
      <w:numFmt w:val="lowerLetter"/>
      <w:lvlText w:val="%1."/>
      <w:lvlJc w:val="left"/>
      <w:pPr>
        <w:ind w:left="1276" w:hanging="360"/>
      </w:pPr>
    </w:lvl>
    <w:lvl w:ilvl="1" w:tplc="281A0019" w:tentative="1">
      <w:start w:val="1"/>
      <w:numFmt w:val="lowerLetter"/>
      <w:lvlText w:val="%2."/>
      <w:lvlJc w:val="left"/>
      <w:pPr>
        <w:ind w:left="1996" w:hanging="360"/>
      </w:pPr>
    </w:lvl>
    <w:lvl w:ilvl="2" w:tplc="281A001B" w:tentative="1">
      <w:start w:val="1"/>
      <w:numFmt w:val="lowerRoman"/>
      <w:lvlText w:val="%3."/>
      <w:lvlJc w:val="right"/>
      <w:pPr>
        <w:ind w:left="2716" w:hanging="180"/>
      </w:pPr>
    </w:lvl>
    <w:lvl w:ilvl="3" w:tplc="281A000F" w:tentative="1">
      <w:start w:val="1"/>
      <w:numFmt w:val="decimal"/>
      <w:lvlText w:val="%4."/>
      <w:lvlJc w:val="left"/>
      <w:pPr>
        <w:ind w:left="3436" w:hanging="360"/>
      </w:pPr>
    </w:lvl>
    <w:lvl w:ilvl="4" w:tplc="281A0019" w:tentative="1">
      <w:start w:val="1"/>
      <w:numFmt w:val="lowerLetter"/>
      <w:lvlText w:val="%5."/>
      <w:lvlJc w:val="left"/>
      <w:pPr>
        <w:ind w:left="4156" w:hanging="360"/>
      </w:pPr>
    </w:lvl>
    <w:lvl w:ilvl="5" w:tplc="281A001B" w:tentative="1">
      <w:start w:val="1"/>
      <w:numFmt w:val="lowerRoman"/>
      <w:lvlText w:val="%6."/>
      <w:lvlJc w:val="right"/>
      <w:pPr>
        <w:ind w:left="4876" w:hanging="180"/>
      </w:pPr>
    </w:lvl>
    <w:lvl w:ilvl="6" w:tplc="281A000F" w:tentative="1">
      <w:start w:val="1"/>
      <w:numFmt w:val="decimal"/>
      <w:lvlText w:val="%7."/>
      <w:lvlJc w:val="left"/>
      <w:pPr>
        <w:ind w:left="5596" w:hanging="360"/>
      </w:pPr>
    </w:lvl>
    <w:lvl w:ilvl="7" w:tplc="281A0019" w:tentative="1">
      <w:start w:val="1"/>
      <w:numFmt w:val="lowerLetter"/>
      <w:lvlText w:val="%8."/>
      <w:lvlJc w:val="left"/>
      <w:pPr>
        <w:ind w:left="6316" w:hanging="360"/>
      </w:pPr>
    </w:lvl>
    <w:lvl w:ilvl="8" w:tplc="281A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1">
    <w:nsid w:val="605E4415"/>
    <w:multiLevelType w:val="hybridMultilevel"/>
    <w:tmpl w:val="FF983068"/>
    <w:lvl w:ilvl="0" w:tplc="281A0019">
      <w:start w:val="1"/>
      <w:numFmt w:val="lowerLetter"/>
      <w:lvlText w:val="%1."/>
      <w:lvlJc w:val="left"/>
      <w:pPr>
        <w:ind w:left="1276" w:hanging="360"/>
      </w:pPr>
    </w:lvl>
    <w:lvl w:ilvl="1" w:tplc="281A0019" w:tentative="1">
      <w:start w:val="1"/>
      <w:numFmt w:val="lowerLetter"/>
      <w:lvlText w:val="%2."/>
      <w:lvlJc w:val="left"/>
      <w:pPr>
        <w:ind w:left="1996" w:hanging="360"/>
      </w:pPr>
    </w:lvl>
    <w:lvl w:ilvl="2" w:tplc="281A001B" w:tentative="1">
      <w:start w:val="1"/>
      <w:numFmt w:val="lowerRoman"/>
      <w:lvlText w:val="%3."/>
      <w:lvlJc w:val="right"/>
      <w:pPr>
        <w:ind w:left="2716" w:hanging="180"/>
      </w:pPr>
    </w:lvl>
    <w:lvl w:ilvl="3" w:tplc="281A000F" w:tentative="1">
      <w:start w:val="1"/>
      <w:numFmt w:val="decimal"/>
      <w:lvlText w:val="%4."/>
      <w:lvlJc w:val="left"/>
      <w:pPr>
        <w:ind w:left="3436" w:hanging="360"/>
      </w:pPr>
    </w:lvl>
    <w:lvl w:ilvl="4" w:tplc="281A0019" w:tentative="1">
      <w:start w:val="1"/>
      <w:numFmt w:val="lowerLetter"/>
      <w:lvlText w:val="%5."/>
      <w:lvlJc w:val="left"/>
      <w:pPr>
        <w:ind w:left="4156" w:hanging="360"/>
      </w:pPr>
    </w:lvl>
    <w:lvl w:ilvl="5" w:tplc="281A001B" w:tentative="1">
      <w:start w:val="1"/>
      <w:numFmt w:val="lowerRoman"/>
      <w:lvlText w:val="%6."/>
      <w:lvlJc w:val="right"/>
      <w:pPr>
        <w:ind w:left="4876" w:hanging="180"/>
      </w:pPr>
    </w:lvl>
    <w:lvl w:ilvl="6" w:tplc="281A000F" w:tentative="1">
      <w:start w:val="1"/>
      <w:numFmt w:val="decimal"/>
      <w:lvlText w:val="%7."/>
      <w:lvlJc w:val="left"/>
      <w:pPr>
        <w:ind w:left="5596" w:hanging="360"/>
      </w:pPr>
    </w:lvl>
    <w:lvl w:ilvl="7" w:tplc="281A0019" w:tentative="1">
      <w:start w:val="1"/>
      <w:numFmt w:val="lowerLetter"/>
      <w:lvlText w:val="%8."/>
      <w:lvlJc w:val="left"/>
      <w:pPr>
        <w:ind w:left="6316" w:hanging="360"/>
      </w:pPr>
    </w:lvl>
    <w:lvl w:ilvl="8" w:tplc="281A001B" w:tentative="1">
      <w:start w:val="1"/>
      <w:numFmt w:val="lowerRoman"/>
      <w:lvlText w:val="%9."/>
      <w:lvlJc w:val="right"/>
      <w:pPr>
        <w:ind w:left="703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4"/>
  <w:doNotDisplayPageBoundaries/>
  <w:proofState w:spelling="clean" w:grammar="clean"/>
  <w:documentProtection w:edit="readOnly" w:enforcement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AwtzA2BEITCyUdpeDU4uLM/DyQAuNaAO0oytcsAAAA"/>
  </w:docVars>
  <w:rsids>
    <w:rsidRoot w:val="00A35228"/>
    <w:rsid w:val="00575769"/>
    <w:rsid w:val="00706905"/>
    <w:rsid w:val="00797BD0"/>
    <w:rsid w:val="007E531B"/>
    <w:rsid w:val="00A35228"/>
    <w:rsid w:val="00A53650"/>
    <w:rsid w:val="00C64BDB"/>
    <w:rsid w:val="00DC2607"/>
    <w:rsid w:val="00DF31CC"/>
    <w:rsid w:val="00F21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352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228"/>
  </w:style>
  <w:style w:type="table" w:styleId="TableGrid">
    <w:name w:val="Table Grid"/>
    <w:basedOn w:val="TableNormal"/>
    <w:uiPriority w:val="59"/>
    <w:rsid w:val="00A35228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A35228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da-DK" w:eastAsia="da-DK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5228"/>
    <w:rPr>
      <w:rFonts w:ascii="Calibri" w:eastAsia="Times New Roman" w:hAnsi="Calibri" w:cs="Times New Roman"/>
      <w:sz w:val="20"/>
      <w:szCs w:val="20"/>
      <w:lang w:val="da-DK" w:eastAsia="da-DK"/>
    </w:rPr>
  </w:style>
  <w:style w:type="character" w:styleId="FootnoteReference">
    <w:name w:val="footnote reference"/>
    <w:basedOn w:val="DefaultParagraphFont"/>
    <w:uiPriority w:val="99"/>
    <w:semiHidden/>
    <w:unhideWhenUsed/>
    <w:rsid w:val="00A35228"/>
    <w:rPr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rsid w:val="00A35228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A3522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52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22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352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228"/>
  </w:style>
  <w:style w:type="table" w:styleId="TableGrid">
    <w:name w:val="Table Grid"/>
    <w:basedOn w:val="TableNormal"/>
    <w:uiPriority w:val="59"/>
    <w:rsid w:val="00A35228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A35228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da-DK" w:eastAsia="da-DK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5228"/>
    <w:rPr>
      <w:rFonts w:ascii="Calibri" w:eastAsia="Times New Roman" w:hAnsi="Calibri" w:cs="Times New Roman"/>
      <w:sz w:val="20"/>
      <w:szCs w:val="20"/>
      <w:lang w:val="da-DK" w:eastAsia="da-DK"/>
    </w:rPr>
  </w:style>
  <w:style w:type="character" w:styleId="FootnoteReference">
    <w:name w:val="footnote reference"/>
    <w:basedOn w:val="DefaultParagraphFont"/>
    <w:uiPriority w:val="99"/>
    <w:semiHidden/>
    <w:unhideWhenUsed/>
    <w:rsid w:val="00A35228"/>
    <w:rPr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rsid w:val="00A35228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A3522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522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1" Type="http://schemas.openxmlformats.org/officeDocument/2006/relationships/image" Target="media/image7.png"/><Relationship Id="rId4" Type="http://schemas.openxmlformats.org/officeDocument/2006/relationships/hyperlink" Target="mailto:info@taeeres.rs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1" Type="http://schemas.openxmlformats.org/officeDocument/2006/relationships/image" Target="media/image7.png"/><Relationship Id="rId4" Type="http://schemas.openxmlformats.org/officeDocument/2006/relationships/hyperlink" Target="mailto:info@taeeres.rs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emf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emf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69A07-8841-4BB9-AD77-EE2594E30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nzent</dc:creator>
  <cp:lastModifiedBy>Zaric</cp:lastModifiedBy>
  <cp:revision>2</cp:revision>
  <dcterms:created xsi:type="dcterms:W3CDTF">2020-04-03T09:13:00Z</dcterms:created>
  <dcterms:modified xsi:type="dcterms:W3CDTF">2020-04-03T09:13:00Z</dcterms:modified>
</cp:coreProperties>
</file>